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3322C" w14:textId="3D2E1C78" w:rsidR="007A404E" w:rsidRPr="0002535E" w:rsidRDefault="007A404E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02535E">
        <w:rPr>
          <w:rFonts w:asciiTheme="minorHAnsi" w:hAnsiTheme="minorHAnsi" w:cstheme="minorHAnsi"/>
          <w:b/>
          <w:bCs/>
          <w:sz w:val="28"/>
          <w:szCs w:val="28"/>
        </w:rPr>
        <w:t>Vědci vytvořili unikátní mapy lesního mikrokl</w:t>
      </w:r>
      <w:r w:rsidR="00DB0B98">
        <w:rPr>
          <w:rFonts w:asciiTheme="minorHAnsi" w:hAnsiTheme="minorHAnsi" w:cstheme="minorHAnsi"/>
          <w:b/>
          <w:bCs/>
          <w:sz w:val="28"/>
          <w:szCs w:val="28"/>
        </w:rPr>
        <w:t>i</w:t>
      </w:r>
      <w:r w:rsidRPr="0002535E">
        <w:rPr>
          <w:rFonts w:asciiTheme="minorHAnsi" w:hAnsiTheme="minorHAnsi" w:cstheme="minorHAnsi"/>
          <w:b/>
          <w:bCs/>
          <w:sz w:val="28"/>
          <w:szCs w:val="28"/>
        </w:rPr>
        <w:t xml:space="preserve">matu </w:t>
      </w:r>
    </w:p>
    <w:p w14:paraId="704BE244" w14:textId="77777777" w:rsidR="007A404E" w:rsidRPr="0002535E" w:rsidRDefault="007A404E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74A5805B" w14:textId="605E6A19" w:rsidR="00385B90" w:rsidRDefault="3D95DEE6" w:rsidP="00385B90">
      <w:pPr>
        <w:jc w:val="both"/>
        <w:rPr>
          <w:rFonts w:asciiTheme="minorHAnsi" w:hAnsiTheme="minorHAnsi" w:cstheme="minorBidi"/>
          <w:b/>
          <w:bCs/>
        </w:rPr>
      </w:pP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Průhonice, </w:t>
      </w:r>
      <w:r w:rsidR="00DB00A8">
        <w:rPr>
          <w:rFonts w:asciiTheme="minorHAnsi" w:hAnsiTheme="minorHAnsi" w:cstheme="minorBidi"/>
          <w:b/>
          <w:bCs/>
          <w:color w:val="4F6228" w:themeColor="accent3" w:themeShade="80"/>
        </w:rPr>
        <w:t>1</w:t>
      </w:r>
      <w:r w:rsidR="00CF2CC5">
        <w:rPr>
          <w:rFonts w:asciiTheme="minorHAnsi" w:hAnsiTheme="minorHAnsi" w:cstheme="minorBidi"/>
          <w:b/>
          <w:bCs/>
          <w:color w:val="4F6228" w:themeColor="accent3" w:themeShade="80"/>
        </w:rPr>
        <w:t>6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. února 2023 </w:t>
      </w:r>
      <w:r w:rsidRPr="3D95DEE6">
        <w:rPr>
          <w:rFonts w:asciiTheme="minorHAnsi" w:hAnsiTheme="minorHAnsi" w:cstheme="minorBidi"/>
          <w:b/>
          <w:bCs/>
        </w:rPr>
        <w:t xml:space="preserve">– </w:t>
      </w:r>
      <w:r w:rsidR="00385B90" w:rsidRPr="3D95DEE6">
        <w:rPr>
          <w:rFonts w:asciiTheme="minorHAnsi" w:hAnsiTheme="minorHAnsi" w:cstheme="minorBidi"/>
          <w:b/>
          <w:bCs/>
        </w:rPr>
        <w:t>Vědci z Botanického ústavu Akademie věd ČR připravili detailní mapy lesního mikroklimatu pro území národních parků Šumava, České Švýcarsko a Saské Švýcarsko</w:t>
      </w:r>
      <w:r w:rsidR="00385B90">
        <w:rPr>
          <w:rFonts w:asciiTheme="minorHAnsi" w:hAnsiTheme="minorHAnsi" w:cstheme="minorBidi"/>
          <w:b/>
          <w:bCs/>
        </w:rPr>
        <w:t xml:space="preserve">. </w:t>
      </w:r>
      <w:r w:rsidR="00745C4F">
        <w:rPr>
          <w:rFonts w:asciiTheme="minorHAnsi" w:hAnsiTheme="minorHAnsi" w:cstheme="minorBidi"/>
          <w:b/>
          <w:bCs/>
        </w:rPr>
        <w:t>Oproti doposud používaným klimatickým datům zahrnují nové</w:t>
      </w:r>
      <w:r w:rsidR="00385B90">
        <w:rPr>
          <w:rFonts w:asciiTheme="minorHAnsi" w:hAnsiTheme="minorHAnsi" w:cstheme="minorBidi"/>
          <w:b/>
          <w:bCs/>
        </w:rPr>
        <w:t xml:space="preserve"> mapy informace o </w:t>
      </w:r>
      <w:r w:rsidR="00CF0AB4">
        <w:rPr>
          <w:rFonts w:asciiTheme="minorHAnsi" w:hAnsiTheme="minorHAnsi" w:cstheme="minorBidi"/>
          <w:b/>
          <w:bCs/>
        </w:rPr>
        <w:t>důležitých l</w:t>
      </w:r>
      <w:r w:rsidR="00385B90">
        <w:rPr>
          <w:rFonts w:asciiTheme="minorHAnsi" w:hAnsiTheme="minorHAnsi" w:cstheme="minorBidi"/>
          <w:b/>
          <w:bCs/>
        </w:rPr>
        <w:t>okálních efektech</w:t>
      </w:r>
      <w:r w:rsidR="00745C4F">
        <w:rPr>
          <w:rFonts w:asciiTheme="minorHAnsi" w:hAnsiTheme="minorHAnsi" w:cstheme="minorBidi"/>
          <w:b/>
          <w:bCs/>
        </w:rPr>
        <w:t xml:space="preserve">. </w:t>
      </w:r>
      <w:r w:rsidR="00385B90">
        <w:rPr>
          <w:rFonts w:asciiTheme="minorHAnsi" w:hAnsiTheme="minorHAnsi" w:cstheme="minorBidi"/>
          <w:b/>
          <w:bCs/>
        </w:rPr>
        <w:t>P</w:t>
      </w:r>
      <w:r w:rsidR="00385B90" w:rsidRPr="3D95DEE6">
        <w:rPr>
          <w:rFonts w:asciiTheme="minorHAnsi" w:hAnsiTheme="minorHAnsi" w:cstheme="minorBidi"/>
          <w:b/>
          <w:bCs/>
        </w:rPr>
        <w:t xml:space="preserve">oskytují </w:t>
      </w:r>
      <w:r w:rsidR="00385B90">
        <w:rPr>
          <w:rFonts w:asciiTheme="minorHAnsi" w:hAnsiTheme="minorHAnsi" w:cstheme="minorBidi"/>
          <w:b/>
          <w:bCs/>
        </w:rPr>
        <w:t xml:space="preserve">tak </w:t>
      </w:r>
      <w:r w:rsidR="00385B90" w:rsidRPr="3D95DEE6">
        <w:rPr>
          <w:rFonts w:asciiTheme="minorHAnsi" w:hAnsiTheme="minorHAnsi" w:cstheme="minorBidi"/>
          <w:b/>
          <w:bCs/>
        </w:rPr>
        <w:t>správám parků mnohem přesnější podklady pro ochranu ohrožených druhů i samotných lesních ekosystémů</w:t>
      </w:r>
      <w:r w:rsidR="00385B90">
        <w:rPr>
          <w:rFonts w:asciiTheme="minorHAnsi" w:hAnsiTheme="minorHAnsi" w:cstheme="minorBidi"/>
          <w:b/>
          <w:bCs/>
        </w:rPr>
        <w:t>, protože teplotní a vlhkostní podmínky konkrétní lokality mají zásadní vliv na prosperitu rostlin na stanovišti</w:t>
      </w:r>
      <w:r w:rsidR="00385B90" w:rsidRPr="3D95DEE6">
        <w:rPr>
          <w:rFonts w:asciiTheme="minorHAnsi" w:hAnsiTheme="minorHAnsi" w:cstheme="minorBidi"/>
          <w:b/>
          <w:bCs/>
        </w:rPr>
        <w:t>.</w:t>
      </w:r>
    </w:p>
    <w:p w14:paraId="0C3A21B1" w14:textId="77777777" w:rsidR="00385B90" w:rsidRDefault="00385B90" w:rsidP="00385B90">
      <w:pPr>
        <w:jc w:val="both"/>
        <w:rPr>
          <w:rFonts w:asciiTheme="minorHAnsi" w:hAnsiTheme="minorHAnsi" w:cstheme="minorBidi"/>
          <w:b/>
          <w:bCs/>
        </w:rPr>
      </w:pPr>
    </w:p>
    <w:p w14:paraId="4E6166B2" w14:textId="3F923F1B" w:rsidR="00497DFD" w:rsidRDefault="00454E8E" w:rsidP="004B4AAA">
      <w:pPr>
        <w:jc w:val="both"/>
        <w:rPr>
          <w:rFonts w:asciiTheme="minorHAnsi" w:hAnsiTheme="minorHAnsi" w:cstheme="minorBidi"/>
        </w:rPr>
      </w:pPr>
      <w:r w:rsidRPr="00257AAE">
        <w:rPr>
          <w:rFonts w:asciiTheme="minorHAnsi" w:hAnsiTheme="minorHAnsi" w:cstheme="minorBidi"/>
        </w:rPr>
        <w:t>K</w:t>
      </w:r>
      <w:r w:rsidR="004E30D6" w:rsidRPr="3D95DEE6">
        <w:rPr>
          <w:rFonts w:asciiTheme="minorHAnsi" w:hAnsiTheme="minorHAnsi" w:cstheme="minorBidi"/>
        </w:rPr>
        <w:t xml:space="preserve">limatická data, </w:t>
      </w:r>
      <w:r>
        <w:rPr>
          <w:rFonts w:asciiTheme="minorHAnsi" w:hAnsiTheme="minorHAnsi" w:cstheme="minorBidi"/>
        </w:rPr>
        <w:t xml:space="preserve">která se používala doposud, </w:t>
      </w:r>
      <w:r w:rsidR="004E30D6" w:rsidRPr="3D95DEE6">
        <w:rPr>
          <w:rFonts w:asciiTheme="minorHAnsi" w:hAnsiTheme="minorHAnsi" w:cstheme="minorBidi"/>
        </w:rPr>
        <w:t>ať už se jedná o přímá staniční měření, nebo odvozené klimatické mapy, představují idealizovanou situaci za standardních podmínek na otevřeném stanovišti ve výšce dvou metrů nad krátce pokoseným trávníkem.</w:t>
      </w:r>
      <w:r w:rsidR="004E30D6">
        <w:rPr>
          <w:rFonts w:asciiTheme="minorHAnsi" w:hAnsiTheme="minorHAnsi" w:cstheme="minorBidi"/>
        </w:rPr>
        <w:t xml:space="preserve"> </w:t>
      </w:r>
      <w:r w:rsidR="004E30D6">
        <w:rPr>
          <w:rFonts w:asciiTheme="minorHAnsi" w:hAnsiTheme="minorHAnsi" w:cstheme="minorBidi"/>
          <w:b/>
          <w:bCs/>
        </w:rPr>
        <w:t>K</w:t>
      </w:r>
      <w:r w:rsidR="00235635" w:rsidRPr="3D95DEE6">
        <w:rPr>
          <w:rFonts w:asciiTheme="minorHAnsi" w:hAnsiTheme="minorHAnsi" w:cstheme="minorBidi"/>
          <w:b/>
          <w:bCs/>
        </w:rPr>
        <w:t>lima</w:t>
      </w:r>
      <w:r w:rsidR="3D95DEE6" w:rsidRPr="3D95DEE6">
        <w:rPr>
          <w:rFonts w:asciiTheme="minorHAnsi" w:hAnsiTheme="minorHAnsi" w:cstheme="minorBidi"/>
          <w:b/>
          <w:bCs/>
        </w:rPr>
        <w:t xml:space="preserve"> </w:t>
      </w:r>
      <w:r w:rsidR="004E30D6">
        <w:rPr>
          <w:rFonts w:asciiTheme="minorHAnsi" w:hAnsiTheme="minorHAnsi" w:cstheme="minorBidi"/>
          <w:b/>
          <w:bCs/>
        </w:rPr>
        <w:t xml:space="preserve">však </w:t>
      </w:r>
      <w:r w:rsidR="3D95DEE6" w:rsidRPr="3D95DEE6">
        <w:rPr>
          <w:rFonts w:asciiTheme="minorHAnsi" w:hAnsiTheme="minorHAnsi" w:cstheme="minorBidi"/>
          <w:b/>
          <w:bCs/>
        </w:rPr>
        <w:t xml:space="preserve">ovlivňuje řada lokálních efektů, které </w:t>
      </w:r>
      <w:r w:rsidR="004E30D6">
        <w:rPr>
          <w:rFonts w:asciiTheme="minorHAnsi" w:hAnsiTheme="minorHAnsi" w:cstheme="minorBidi"/>
          <w:b/>
          <w:bCs/>
        </w:rPr>
        <w:t>mapy odvozené z měření na meteorologických stanicích</w:t>
      </w:r>
      <w:r w:rsidR="004E30D6" w:rsidRPr="3D95DEE6">
        <w:rPr>
          <w:rFonts w:asciiTheme="minorHAnsi" w:hAnsiTheme="minorHAnsi" w:cstheme="minorBidi"/>
          <w:b/>
          <w:bCs/>
        </w:rPr>
        <w:t xml:space="preserve"> </w:t>
      </w:r>
      <w:r w:rsidR="00A51723" w:rsidRPr="3D95DEE6">
        <w:rPr>
          <w:rFonts w:asciiTheme="minorHAnsi" w:hAnsiTheme="minorHAnsi" w:cstheme="minorBidi"/>
          <w:b/>
          <w:bCs/>
        </w:rPr>
        <w:t>nezohledňují – ať</w:t>
      </w:r>
      <w:r w:rsidR="3D95DEE6" w:rsidRPr="3D95DEE6">
        <w:rPr>
          <w:rFonts w:asciiTheme="minorHAnsi" w:hAnsiTheme="minorHAnsi" w:cstheme="minorBidi"/>
          <w:b/>
          <w:bCs/>
        </w:rPr>
        <w:t xml:space="preserve"> již jde o stabilnější lesní mikroklima, </w:t>
      </w:r>
      <w:r w:rsidR="00D6185C">
        <w:rPr>
          <w:rFonts w:asciiTheme="minorHAnsi" w:hAnsiTheme="minorHAnsi" w:cstheme="minorBidi"/>
          <w:b/>
          <w:bCs/>
        </w:rPr>
        <w:t>proudění</w:t>
      </w:r>
      <w:r w:rsidR="3D95DEE6" w:rsidRPr="3D95DEE6">
        <w:rPr>
          <w:rFonts w:asciiTheme="minorHAnsi" w:hAnsiTheme="minorHAnsi" w:cstheme="minorBidi"/>
          <w:b/>
          <w:bCs/>
        </w:rPr>
        <w:t xml:space="preserve"> chladného vzduchu do údolí či rozdíly teplot mezi jižními a severními svahy kopců. </w:t>
      </w:r>
      <w:r w:rsidR="00402542">
        <w:rPr>
          <w:rFonts w:asciiTheme="minorHAnsi" w:hAnsiTheme="minorHAnsi" w:cstheme="minorBidi"/>
        </w:rPr>
        <w:t>T</w:t>
      </w:r>
      <w:r w:rsidR="3D95DEE6" w:rsidRPr="3D95DEE6">
        <w:rPr>
          <w:rFonts w:asciiTheme="minorHAnsi" w:hAnsiTheme="minorHAnsi" w:cstheme="minorBidi"/>
        </w:rPr>
        <w:t xml:space="preserve">eplotní a vlhkostní podmínky </w:t>
      </w:r>
      <w:r w:rsidR="004E30D6">
        <w:rPr>
          <w:rFonts w:asciiTheme="minorHAnsi" w:hAnsiTheme="minorHAnsi" w:cstheme="minorBidi"/>
        </w:rPr>
        <w:t xml:space="preserve">konkrétní lokality přitom </w:t>
      </w:r>
      <w:r w:rsidR="3D95DEE6" w:rsidRPr="3D95DEE6">
        <w:rPr>
          <w:rFonts w:asciiTheme="minorHAnsi" w:hAnsiTheme="minorHAnsi" w:cstheme="minorBidi"/>
        </w:rPr>
        <w:t xml:space="preserve">mají zásadní vliv </w:t>
      </w:r>
      <w:r w:rsidR="004E30D6">
        <w:rPr>
          <w:rFonts w:asciiTheme="minorHAnsi" w:hAnsiTheme="minorHAnsi" w:cstheme="minorBidi"/>
        </w:rPr>
        <w:t>na</w:t>
      </w:r>
      <w:r w:rsidR="004E30D6" w:rsidRPr="3D95DEE6">
        <w:rPr>
          <w:rFonts w:asciiTheme="minorHAnsi" w:hAnsiTheme="minorHAnsi" w:cstheme="minorBidi"/>
        </w:rPr>
        <w:t xml:space="preserve"> </w:t>
      </w:r>
      <w:r w:rsidR="3D95DEE6" w:rsidRPr="3D95DEE6">
        <w:rPr>
          <w:rFonts w:asciiTheme="minorHAnsi" w:hAnsiTheme="minorHAnsi" w:cstheme="minorBidi"/>
        </w:rPr>
        <w:t xml:space="preserve">přežívání, růst a šíření rostlin na </w:t>
      </w:r>
      <w:r w:rsidR="004E30D6">
        <w:rPr>
          <w:rFonts w:asciiTheme="minorHAnsi" w:hAnsiTheme="minorHAnsi" w:cstheme="minorBidi"/>
        </w:rPr>
        <w:t>daném</w:t>
      </w:r>
      <w:r w:rsidR="004E30D6" w:rsidRPr="3D95DEE6">
        <w:rPr>
          <w:rFonts w:asciiTheme="minorHAnsi" w:hAnsiTheme="minorHAnsi" w:cstheme="minorBidi"/>
        </w:rPr>
        <w:t xml:space="preserve"> </w:t>
      </w:r>
      <w:r w:rsidR="3D95DEE6" w:rsidRPr="3D95DEE6">
        <w:rPr>
          <w:rFonts w:asciiTheme="minorHAnsi" w:hAnsiTheme="minorHAnsi" w:cstheme="minorBidi"/>
        </w:rPr>
        <w:t xml:space="preserve">stanovišti. </w:t>
      </w:r>
    </w:p>
    <w:p w14:paraId="422C7B78" w14:textId="3F8988DB" w:rsidR="00497DFD" w:rsidRDefault="00497DFD" w:rsidP="004B4AAA">
      <w:pPr>
        <w:jc w:val="both"/>
        <w:rPr>
          <w:rFonts w:asciiTheme="minorHAnsi" w:hAnsiTheme="minorHAnsi" w:cstheme="minorHAnsi"/>
          <w:bCs/>
        </w:rPr>
      </w:pPr>
    </w:p>
    <w:p w14:paraId="7C6F41E6" w14:textId="747B0D12" w:rsidR="00745C4F" w:rsidRDefault="00937A79" w:rsidP="004B4AAA">
      <w:pPr>
        <w:jc w:val="both"/>
        <w:rPr>
          <w:rFonts w:asciiTheme="minorHAnsi" w:hAnsiTheme="minorHAnsi" w:cstheme="minorBidi"/>
          <w:i/>
          <w:iCs/>
        </w:rPr>
      </w:pPr>
      <w:r w:rsidRPr="3D95DEE6">
        <w:rPr>
          <w:rFonts w:asciiTheme="minorHAnsi" w:hAnsiTheme="minorHAnsi" w:cstheme="minorBidi"/>
          <w:i/>
          <w:iCs/>
        </w:rPr>
        <w:t>„</w:t>
      </w:r>
      <w:r w:rsidR="00497DFD" w:rsidRPr="3D95DEE6">
        <w:rPr>
          <w:rFonts w:asciiTheme="minorHAnsi" w:hAnsiTheme="minorHAnsi" w:cstheme="minorBidi"/>
          <w:i/>
          <w:iCs/>
        </w:rPr>
        <w:t xml:space="preserve">Rostliny v lesním podrostu jsou vystaveny zcela odlišným teplotám a vlhkostem než ty, které rostou na nedaleké louce. Z našich měření vyplývá, že lesy zmírňují extrémní výkyvy teplot </w:t>
      </w:r>
      <w:r w:rsidR="00CB7AF2" w:rsidRPr="3D95DEE6">
        <w:rPr>
          <w:rFonts w:asciiTheme="minorHAnsi" w:hAnsiTheme="minorHAnsi" w:cstheme="minorBidi"/>
          <w:i/>
          <w:iCs/>
        </w:rPr>
        <w:t>a vytvář</w:t>
      </w:r>
      <w:r w:rsidR="009B6D0B" w:rsidRPr="3D95DEE6">
        <w:rPr>
          <w:rFonts w:asciiTheme="minorHAnsi" w:hAnsiTheme="minorHAnsi" w:cstheme="minorBidi"/>
          <w:i/>
          <w:iCs/>
        </w:rPr>
        <w:t>ejí</w:t>
      </w:r>
      <w:r w:rsidR="00CB7AF2" w:rsidRPr="3D95DEE6">
        <w:rPr>
          <w:rFonts w:asciiTheme="minorHAnsi" w:hAnsiTheme="minorHAnsi" w:cstheme="minorBidi"/>
          <w:i/>
          <w:iCs/>
        </w:rPr>
        <w:t xml:space="preserve"> na velmi jemné škále mozaiku </w:t>
      </w:r>
      <w:r w:rsidR="007B5EE5" w:rsidRPr="3D95DEE6">
        <w:rPr>
          <w:rFonts w:asciiTheme="minorHAnsi" w:hAnsiTheme="minorHAnsi" w:cstheme="minorBidi"/>
          <w:i/>
          <w:iCs/>
        </w:rPr>
        <w:t xml:space="preserve">kontrastních </w:t>
      </w:r>
      <w:r w:rsidR="00CB7AF2" w:rsidRPr="3D95DEE6">
        <w:rPr>
          <w:rFonts w:asciiTheme="minorHAnsi" w:hAnsiTheme="minorHAnsi" w:cstheme="minorBidi"/>
          <w:i/>
          <w:iCs/>
        </w:rPr>
        <w:t xml:space="preserve">mikroklimatických podmínek. </w:t>
      </w:r>
      <w:r w:rsidR="009B6D0B" w:rsidRPr="3D95DEE6">
        <w:rPr>
          <w:rFonts w:asciiTheme="minorHAnsi" w:hAnsiTheme="minorHAnsi" w:cstheme="minorBidi"/>
          <w:i/>
          <w:iCs/>
        </w:rPr>
        <w:t>Abychom tuto jemnou mozaiku</w:t>
      </w:r>
      <w:r w:rsidR="00D960A8" w:rsidRPr="3D95DEE6">
        <w:rPr>
          <w:rFonts w:asciiTheme="minorHAnsi" w:hAnsiTheme="minorHAnsi" w:cstheme="minorBidi"/>
          <w:i/>
          <w:iCs/>
        </w:rPr>
        <w:t xml:space="preserve"> mohli zmapovat</w:t>
      </w:r>
      <w:r w:rsidR="009B6D0B" w:rsidRPr="3D95DEE6">
        <w:rPr>
          <w:rFonts w:asciiTheme="minorHAnsi" w:hAnsiTheme="minorHAnsi" w:cstheme="minorBidi"/>
          <w:i/>
          <w:iCs/>
        </w:rPr>
        <w:t xml:space="preserve">, založili jsme v lesích národních </w:t>
      </w:r>
      <w:r w:rsidR="009B6D0B" w:rsidRPr="00D66D95">
        <w:rPr>
          <w:rFonts w:asciiTheme="minorHAnsi" w:hAnsiTheme="minorHAnsi" w:cstheme="minorBidi"/>
          <w:i/>
          <w:iCs/>
        </w:rPr>
        <w:t>parků Šumava</w:t>
      </w:r>
      <w:r w:rsidR="00DB0126" w:rsidRPr="00D66D95">
        <w:rPr>
          <w:rFonts w:asciiTheme="minorHAnsi" w:hAnsiTheme="minorHAnsi" w:cstheme="minorBidi"/>
          <w:i/>
          <w:iCs/>
        </w:rPr>
        <w:t>,</w:t>
      </w:r>
      <w:r w:rsidR="009B6D0B" w:rsidRPr="00D66D95">
        <w:rPr>
          <w:rFonts w:asciiTheme="minorHAnsi" w:hAnsiTheme="minorHAnsi" w:cstheme="minorBidi"/>
          <w:i/>
          <w:iCs/>
        </w:rPr>
        <w:t xml:space="preserve"> České Švýcarsko </w:t>
      </w:r>
      <w:r w:rsidR="00DB0126" w:rsidRPr="00D66D95">
        <w:rPr>
          <w:rFonts w:asciiTheme="minorHAnsi" w:hAnsiTheme="minorHAnsi" w:cstheme="minorBidi"/>
          <w:i/>
          <w:iCs/>
        </w:rPr>
        <w:t xml:space="preserve">a Saské </w:t>
      </w:r>
      <w:r w:rsidR="009B6D0B" w:rsidRPr="00D66D95">
        <w:rPr>
          <w:rFonts w:asciiTheme="minorHAnsi" w:hAnsiTheme="minorHAnsi" w:cstheme="minorBidi"/>
          <w:i/>
          <w:iCs/>
        </w:rPr>
        <w:t>Švýcarsko síť</w:t>
      </w:r>
      <w:r w:rsidR="007B5EE5" w:rsidRPr="00D66D95">
        <w:rPr>
          <w:rFonts w:asciiTheme="minorHAnsi" w:hAnsiTheme="minorHAnsi" w:cstheme="minorBidi"/>
          <w:i/>
          <w:iCs/>
        </w:rPr>
        <w:t xml:space="preserve"> několika</w:t>
      </w:r>
      <w:r w:rsidR="007B5EE5" w:rsidRPr="3D95DEE6">
        <w:rPr>
          <w:rFonts w:asciiTheme="minorHAnsi" w:hAnsiTheme="minorHAnsi" w:cstheme="minorBidi"/>
          <w:i/>
          <w:iCs/>
        </w:rPr>
        <w:t xml:space="preserve"> stovek</w:t>
      </w:r>
      <w:r w:rsidR="009B6D0B" w:rsidRPr="3D95DEE6">
        <w:rPr>
          <w:rFonts w:asciiTheme="minorHAnsi" w:hAnsiTheme="minorHAnsi" w:cstheme="minorBidi"/>
          <w:i/>
          <w:iCs/>
        </w:rPr>
        <w:t xml:space="preserve"> </w:t>
      </w:r>
      <w:r w:rsidR="007B5EE5" w:rsidRPr="3D95DEE6">
        <w:rPr>
          <w:rFonts w:asciiTheme="minorHAnsi" w:hAnsiTheme="minorHAnsi" w:cstheme="minorBidi"/>
          <w:i/>
          <w:iCs/>
        </w:rPr>
        <w:t>měř</w:t>
      </w:r>
      <w:r w:rsidR="00106172">
        <w:rPr>
          <w:rFonts w:asciiTheme="minorHAnsi" w:hAnsiTheme="minorHAnsi" w:cstheme="minorBidi"/>
          <w:i/>
          <w:iCs/>
        </w:rPr>
        <w:t>i</w:t>
      </w:r>
      <w:r w:rsidR="007B5EE5" w:rsidRPr="3D95DEE6">
        <w:rPr>
          <w:rFonts w:asciiTheme="minorHAnsi" w:hAnsiTheme="minorHAnsi" w:cstheme="minorBidi"/>
          <w:i/>
          <w:iCs/>
        </w:rPr>
        <w:t xml:space="preserve">cích </w:t>
      </w:r>
      <w:r w:rsidR="009B6D0B" w:rsidRPr="3D95DEE6">
        <w:rPr>
          <w:rFonts w:asciiTheme="minorHAnsi" w:hAnsiTheme="minorHAnsi" w:cstheme="minorBidi"/>
          <w:i/>
          <w:iCs/>
        </w:rPr>
        <w:t>stanic pro sledování mikroklimatu</w:t>
      </w:r>
      <w:r w:rsidR="00745C4F">
        <w:rPr>
          <w:rFonts w:asciiTheme="minorHAnsi" w:hAnsiTheme="minorHAnsi" w:cstheme="minorBidi"/>
          <w:i/>
          <w:iCs/>
        </w:rPr>
        <w:t>,</w:t>
      </w:r>
      <w:r w:rsidR="00745C4F" w:rsidRPr="3D95DEE6">
        <w:rPr>
          <w:rFonts w:asciiTheme="minorHAnsi" w:hAnsiTheme="minorHAnsi" w:cstheme="minorBidi"/>
          <w:i/>
          <w:iCs/>
        </w:rPr>
        <w:t>“</w:t>
      </w:r>
      <w:r w:rsidR="00D66D95">
        <w:rPr>
          <w:rFonts w:asciiTheme="minorHAnsi" w:hAnsiTheme="minorHAnsi" w:cstheme="minorBidi"/>
          <w:i/>
          <w:iCs/>
        </w:rPr>
        <w:t xml:space="preserve"> </w:t>
      </w:r>
      <w:r w:rsidR="00745C4F" w:rsidRPr="3D95DEE6">
        <w:rPr>
          <w:rFonts w:asciiTheme="minorHAnsi" w:hAnsiTheme="minorHAnsi" w:cstheme="minorBidi"/>
        </w:rPr>
        <w:t>říká jeden z autorů map, Matěj Man z Oddělení geoekologie Botanického ústavu AV</w:t>
      </w:r>
      <w:r w:rsidR="00745C4F">
        <w:rPr>
          <w:rFonts w:asciiTheme="minorHAnsi" w:hAnsiTheme="minorHAnsi" w:cstheme="minorBidi"/>
        </w:rPr>
        <w:t xml:space="preserve"> </w:t>
      </w:r>
      <w:r w:rsidR="00745C4F" w:rsidRPr="3D95DEE6">
        <w:rPr>
          <w:rFonts w:asciiTheme="minorHAnsi" w:hAnsiTheme="minorHAnsi" w:cstheme="minorBidi"/>
        </w:rPr>
        <w:t>ČR.</w:t>
      </w:r>
      <w:r w:rsidR="00A51723">
        <w:rPr>
          <w:rFonts w:asciiTheme="minorHAnsi" w:hAnsiTheme="minorHAnsi" w:cstheme="minorBidi"/>
          <w:i/>
          <w:iCs/>
        </w:rPr>
        <w:t xml:space="preserve"> </w:t>
      </w:r>
    </w:p>
    <w:p w14:paraId="37840EB6" w14:textId="6D18DA05" w:rsidR="00745C4F" w:rsidRDefault="0005405A" w:rsidP="004B4AAA">
      <w:pPr>
        <w:jc w:val="both"/>
        <w:rPr>
          <w:rFonts w:asciiTheme="minorHAnsi" w:hAnsiTheme="minorHAnsi" w:cstheme="minorBidi"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70D1B9" wp14:editId="6B85B9A2">
                <wp:simplePos x="0" y="0"/>
                <wp:positionH relativeFrom="column">
                  <wp:posOffset>557530</wp:posOffset>
                </wp:positionH>
                <wp:positionV relativeFrom="paragraph">
                  <wp:posOffset>2435225</wp:posOffset>
                </wp:positionV>
                <wp:extent cx="545020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02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EFB7D" w14:textId="31178B0D" w:rsidR="0005405A" w:rsidRPr="007B4B9D" w:rsidRDefault="00C32D9C" w:rsidP="0005405A">
                            <w:pPr>
                              <w:pStyle w:val="Titulek"/>
                              <w:rPr>
                                <w:rFonts w:asciiTheme="minorHAnsi" w:hAnsiTheme="minorHAnsi" w:cstheme="minorHAnsi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B4B9D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Plocha </w:t>
                            </w:r>
                            <w:r w:rsidR="0005405A" w:rsidRPr="007B4B9D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ro sledování mikroklimatu nedaleko Jelení hory (NP Šumava). Na kmeni je uchycen datalogger pro měření vz</w:t>
                            </w:r>
                            <w:r w:rsidR="00DB00A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d</w:t>
                            </w:r>
                            <w:r w:rsidR="0005405A" w:rsidRPr="007B4B9D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ušné teploty ve dvou metrech, v ochranné kleci proti poškození zvěří je umístěn datalogger pro měření přízemní a podzemní teploty a půdní vlhk</w:t>
                            </w:r>
                            <w:r w:rsidRPr="007B4B9D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osti. Autor: Josef Brůna, Botanický ústav AV ČR</w:t>
                            </w:r>
                            <w:r w:rsidR="007B4B9D" w:rsidRPr="007B4B9D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D70D1B9"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left:0;text-align:left;margin-left:43.9pt;margin-top:191.75pt;width:429.1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" stroked="f">
                <v:textbox style="mso-fit-shape-to-text:t" inset="0,0,0,0">
                  <w:txbxContent>
                    <w:p w14:paraId="0AEEFB7D" w14:textId="31178B0D" w:rsidR="0005405A" w:rsidRPr="007B4B9D" w:rsidRDefault="00C32D9C" w:rsidP="0005405A">
                      <w:pPr>
                        <w:pStyle w:val="Titulek"/>
                        <w:rPr>
                          <w:rFonts w:asciiTheme="minorHAnsi" w:hAnsiTheme="minorHAnsi" w:cstheme="minorHAnsi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B4B9D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Plocha </w:t>
                      </w:r>
                      <w:r w:rsidR="0005405A" w:rsidRPr="007B4B9D">
                        <w:rPr>
                          <w:rFonts w:asciiTheme="minorHAnsi" w:hAnsiTheme="minorHAnsi" w:cstheme="minorHAnsi"/>
                          <w:color w:val="auto"/>
                        </w:rPr>
                        <w:t>pro sledování mikroklimatu nedaleko Jelení hory (NP Šumava). Na kmeni je uchycen datalogger pro měření vz</w:t>
                      </w:r>
                      <w:r w:rsidR="00DB00A8">
                        <w:rPr>
                          <w:rFonts w:asciiTheme="minorHAnsi" w:hAnsiTheme="minorHAnsi" w:cstheme="minorHAnsi"/>
                          <w:color w:val="auto"/>
                        </w:rPr>
                        <w:t>d</w:t>
                      </w:r>
                      <w:r w:rsidR="0005405A" w:rsidRPr="007B4B9D">
                        <w:rPr>
                          <w:rFonts w:asciiTheme="minorHAnsi" w:hAnsiTheme="minorHAnsi" w:cstheme="minorHAnsi"/>
                          <w:color w:val="auto"/>
                        </w:rPr>
                        <w:t>ušné teploty ve dvou metrech, v ochranné kleci proti poškození zvěří je umístěn datalogger pro měření přízemní a podzemní teploty a půdní vlhk</w:t>
                      </w:r>
                      <w:r w:rsidRPr="007B4B9D">
                        <w:rPr>
                          <w:rFonts w:asciiTheme="minorHAnsi" w:hAnsiTheme="minorHAnsi" w:cstheme="minorHAnsi"/>
                          <w:color w:val="auto"/>
                        </w:rPr>
                        <w:t>osti. Autor: Josef Brůna, Botanický ústav AV ČR</w:t>
                      </w:r>
                      <w:r w:rsidR="007B4B9D" w:rsidRPr="007B4B9D">
                        <w:rPr>
                          <w:rFonts w:asciiTheme="minorHAnsi" w:hAnsiTheme="minorHAnsi" w:cstheme="minorHAnsi"/>
                          <w:color w:val="auto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20530">
        <w:rPr>
          <w:rFonts w:asciiTheme="minorHAnsi" w:hAnsiTheme="minorHAnsi" w:cstheme="minorBidi"/>
          <w:noProof/>
        </w:rPr>
        <w:drawing>
          <wp:anchor distT="0" distB="0" distL="114300" distR="114300" simplePos="0" relativeHeight="251658240" behindDoc="1" locked="0" layoutInCell="1" allowOverlap="1" wp14:anchorId="1D01DA1B" wp14:editId="0B9CEF7C">
            <wp:simplePos x="0" y="0"/>
            <wp:positionH relativeFrom="column">
              <wp:posOffset>557530</wp:posOffset>
            </wp:positionH>
            <wp:positionV relativeFrom="paragraph">
              <wp:posOffset>203596</wp:posOffset>
            </wp:positionV>
            <wp:extent cx="5450205" cy="2174875"/>
            <wp:effectExtent l="0" t="0" r="0" b="0"/>
            <wp:wrapThrough wrapText="bothSides">
              <wp:wrapPolygon edited="0">
                <wp:start x="0" y="0"/>
                <wp:lineTo x="0" y="21379"/>
                <wp:lineTo x="21517" y="21379"/>
                <wp:lineTo x="21517" y="0"/>
                <wp:lineTo x="0" y="0"/>
              </wp:wrapPolygon>
            </wp:wrapThrough>
            <wp:docPr id="2" name="Obrázek 2" descr="Obsah obrázku strom, tráva, exteriér, rostli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strom, tráva, exteriér, rostlina&#10;&#10;Popis byl vytvořen automaticky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71" t="37802" r="9193" b="18531"/>
                    <a:stretch/>
                  </pic:blipFill>
                  <pic:spPr bwMode="auto">
                    <a:xfrm>
                      <a:off x="0" y="0"/>
                      <a:ext cx="5450205" cy="217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3BE54E4" w14:textId="3584CDFF" w:rsidR="00937A79" w:rsidRPr="00293E87" w:rsidRDefault="00B20148" w:rsidP="004B4AAA">
      <w:pPr>
        <w:jc w:val="both"/>
        <w:rPr>
          <w:rFonts w:asciiTheme="minorHAnsi" w:hAnsiTheme="minorHAnsi" w:cstheme="minorBidi"/>
        </w:rPr>
      </w:pPr>
      <w:r w:rsidRPr="00293E87">
        <w:rPr>
          <w:rFonts w:asciiTheme="minorHAnsi" w:hAnsiTheme="minorHAnsi" w:cstheme="minorBidi"/>
        </w:rPr>
        <w:t>V</w:t>
      </w:r>
      <w:r w:rsidR="00937A79" w:rsidRPr="00293E87">
        <w:rPr>
          <w:rFonts w:asciiTheme="minorHAnsi" w:hAnsiTheme="minorHAnsi" w:cstheme="minorBidi"/>
        </w:rPr>
        <w:t>zdušn</w:t>
      </w:r>
      <w:r w:rsidRPr="00293E87">
        <w:rPr>
          <w:rFonts w:asciiTheme="minorHAnsi" w:hAnsiTheme="minorHAnsi" w:cstheme="minorBidi"/>
        </w:rPr>
        <w:t>ou</w:t>
      </w:r>
      <w:r w:rsidR="000D13A4" w:rsidRPr="00293E87">
        <w:rPr>
          <w:rFonts w:asciiTheme="minorHAnsi" w:hAnsiTheme="minorHAnsi" w:cstheme="minorBidi"/>
        </w:rPr>
        <w:t xml:space="preserve"> a půdní</w:t>
      </w:r>
      <w:r w:rsidR="00937A79" w:rsidRPr="00293E87">
        <w:rPr>
          <w:rFonts w:asciiTheme="minorHAnsi" w:hAnsiTheme="minorHAnsi" w:cstheme="minorBidi"/>
        </w:rPr>
        <w:t xml:space="preserve"> teplot</w:t>
      </w:r>
      <w:r w:rsidRPr="00293E87">
        <w:rPr>
          <w:rFonts w:asciiTheme="minorHAnsi" w:hAnsiTheme="minorHAnsi" w:cstheme="minorBidi"/>
        </w:rPr>
        <w:t>u, kterou vědci měřili v 15mi</w:t>
      </w:r>
      <w:r w:rsidR="008A3D41" w:rsidRPr="00293E87">
        <w:rPr>
          <w:rFonts w:asciiTheme="minorHAnsi" w:hAnsiTheme="minorHAnsi" w:cstheme="minorBidi"/>
        </w:rPr>
        <w:t>n</w:t>
      </w:r>
      <w:r w:rsidRPr="00293E87">
        <w:rPr>
          <w:rFonts w:asciiTheme="minorHAnsi" w:hAnsiTheme="minorHAnsi" w:cstheme="minorBidi"/>
        </w:rPr>
        <w:t xml:space="preserve">utových intervalech </w:t>
      </w:r>
      <w:r w:rsidR="008A3D41" w:rsidRPr="00293E87">
        <w:rPr>
          <w:rFonts w:asciiTheme="minorHAnsi" w:hAnsiTheme="minorHAnsi" w:cstheme="minorBidi"/>
        </w:rPr>
        <w:t>na</w:t>
      </w:r>
      <w:r w:rsidR="00C55A08" w:rsidRPr="00293E87">
        <w:rPr>
          <w:rFonts w:asciiTheme="minorHAnsi" w:hAnsiTheme="minorHAnsi" w:cstheme="minorBidi"/>
        </w:rPr>
        <w:t> více než 500 lokalit</w:t>
      </w:r>
      <w:r w:rsidR="008A3D41" w:rsidRPr="00293E87">
        <w:rPr>
          <w:rFonts w:asciiTheme="minorHAnsi" w:hAnsiTheme="minorHAnsi" w:cstheme="minorBidi"/>
        </w:rPr>
        <w:t>ách</w:t>
      </w:r>
      <w:r w:rsidR="00363998">
        <w:rPr>
          <w:rFonts w:asciiTheme="minorHAnsi" w:hAnsiTheme="minorHAnsi" w:cstheme="minorBidi"/>
        </w:rPr>
        <w:t>,</w:t>
      </w:r>
      <w:r w:rsidR="008A3D41" w:rsidRPr="00293E87">
        <w:rPr>
          <w:rFonts w:asciiTheme="minorHAnsi" w:hAnsiTheme="minorHAnsi" w:cstheme="minorBidi"/>
        </w:rPr>
        <w:t xml:space="preserve"> </w:t>
      </w:r>
      <w:r w:rsidR="007B5EE5" w:rsidRPr="00293E87">
        <w:rPr>
          <w:rFonts w:asciiTheme="minorHAnsi" w:hAnsiTheme="minorHAnsi" w:cstheme="minorBidi"/>
        </w:rPr>
        <w:t>zkombinovali s daty</w:t>
      </w:r>
      <w:r w:rsidR="00937A79" w:rsidRPr="00293E87">
        <w:rPr>
          <w:rFonts w:asciiTheme="minorHAnsi" w:hAnsiTheme="minorHAnsi" w:cstheme="minorBidi"/>
        </w:rPr>
        <w:t> </w:t>
      </w:r>
      <w:r w:rsidR="004E30D6" w:rsidRPr="00293E87">
        <w:rPr>
          <w:rFonts w:asciiTheme="minorHAnsi" w:hAnsiTheme="minorHAnsi" w:cstheme="minorBidi"/>
        </w:rPr>
        <w:t xml:space="preserve">z </w:t>
      </w:r>
      <w:r w:rsidR="00937A79" w:rsidRPr="00293E87">
        <w:rPr>
          <w:rFonts w:asciiTheme="minorHAnsi" w:hAnsiTheme="minorHAnsi" w:cstheme="minorBidi"/>
        </w:rPr>
        <w:t>leteckého a satelitního snímání</w:t>
      </w:r>
      <w:r w:rsidR="007B5EE5" w:rsidRPr="00293E87">
        <w:rPr>
          <w:rFonts w:asciiTheme="minorHAnsi" w:hAnsiTheme="minorHAnsi" w:cstheme="minorBidi"/>
        </w:rPr>
        <w:t>. To</w:t>
      </w:r>
      <w:r w:rsidR="00937A79" w:rsidRPr="00293E87">
        <w:rPr>
          <w:rFonts w:asciiTheme="minorHAnsi" w:hAnsiTheme="minorHAnsi" w:cstheme="minorBidi"/>
        </w:rPr>
        <w:t xml:space="preserve"> </w:t>
      </w:r>
      <w:r w:rsidR="008A3D41" w:rsidRPr="00293E87">
        <w:rPr>
          <w:rFonts w:asciiTheme="minorHAnsi" w:hAnsiTheme="minorHAnsi" w:cstheme="minorBidi"/>
        </w:rPr>
        <w:t xml:space="preserve">jim </w:t>
      </w:r>
      <w:r w:rsidR="00937A79" w:rsidRPr="00293E87">
        <w:rPr>
          <w:rFonts w:asciiTheme="minorHAnsi" w:hAnsiTheme="minorHAnsi" w:cstheme="minorBidi"/>
        </w:rPr>
        <w:t>umožnil</w:t>
      </w:r>
      <w:r w:rsidR="007B5EE5" w:rsidRPr="00293E87">
        <w:rPr>
          <w:rFonts w:asciiTheme="minorHAnsi" w:hAnsiTheme="minorHAnsi" w:cstheme="minorBidi"/>
        </w:rPr>
        <w:t>o</w:t>
      </w:r>
      <w:r w:rsidR="00937A79" w:rsidRPr="00293E87">
        <w:rPr>
          <w:rFonts w:asciiTheme="minorHAnsi" w:hAnsiTheme="minorHAnsi" w:cstheme="minorBidi"/>
        </w:rPr>
        <w:t xml:space="preserve"> odvodit mapy mikroklimatu v rozlišení </w:t>
      </w:r>
      <w:r w:rsidR="00E40A3F" w:rsidRPr="00293E87">
        <w:rPr>
          <w:rFonts w:asciiTheme="minorHAnsi" w:hAnsiTheme="minorHAnsi" w:cstheme="minorBidi"/>
        </w:rPr>
        <w:t>5 metrů</w:t>
      </w:r>
      <w:r w:rsidR="3D95DEE6" w:rsidRPr="00293E87">
        <w:rPr>
          <w:rFonts w:asciiTheme="minorHAnsi" w:hAnsiTheme="minorHAnsi" w:cstheme="minorBidi"/>
        </w:rPr>
        <w:t xml:space="preserve"> pro celé území národních parků</w:t>
      </w:r>
      <w:r w:rsidR="008A3D41" w:rsidRPr="00293E87">
        <w:rPr>
          <w:rFonts w:asciiTheme="minorHAnsi" w:hAnsiTheme="minorHAnsi" w:cstheme="minorBidi"/>
        </w:rPr>
        <w:t>.</w:t>
      </w:r>
    </w:p>
    <w:p w14:paraId="1A54005E" w14:textId="2672CFC2" w:rsidR="00497DFD" w:rsidRPr="00293E87" w:rsidRDefault="00937A79" w:rsidP="004B4AAA">
      <w:pPr>
        <w:jc w:val="both"/>
        <w:rPr>
          <w:rFonts w:asciiTheme="minorHAnsi" w:hAnsiTheme="minorHAnsi" w:cstheme="minorHAnsi"/>
          <w:bCs/>
        </w:rPr>
      </w:pPr>
      <w:r w:rsidRPr="00293E87">
        <w:rPr>
          <w:rFonts w:asciiTheme="minorHAnsi" w:hAnsiTheme="minorHAnsi" w:cstheme="minorHAnsi"/>
          <w:bCs/>
        </w:rPr>
        <w:t xml:space="preserve">  </w:t>
      </w:r>
    </w:p>
    <w:p w14:paraId="6011EEF1" w14:textId="1DB2BA17" w:rsidR="00A46F87" w:rsidRPr="0002535E" w:rsidRDefault="00A46F87" w:rsidP="00A46F87">
      <w:pPr>
        <w:jc w:val="both"/>
        <w:rPr>
          <w:rFonts w:asciiTheme="minorHAnsi" w:hAnsiTheme="minorHAnsi" w:cstheme="minorBidi"/>
        </w:rPr>
      </w:pPr>
      <w:r w:rsidRPr="00293E87">
        <w:rPr>
          <w:rFonts w:asciiTheme="minorHAnsi" w:hAnsiTheme="minorHAnsi" w:cstheme="minorBidi"/>
          <w:i/>
          <w:iCs/>
        </w:rPr>
        <w:lastRenderedPageBreak/>
        <w:t>„Nové detailní mapy lesního mikroklimatu jsou důležité zejména pro plánování ochrany a managementu</w:t>
      </w:r>
      <w:r w:rsidR="00594F74">
        <w:rPr>
          <w:rFonts w:asciiTheme="minorHAnsi" w:hAnsiTheme="minorHAnsi" w:cstheme="minorBidi"/>
          <w:i/>
          <w:iCs/>
        </w:rPr>
        <w:t xml:space="preserve"> </w:t>
      </w:r>
      <w:r w:rsidR="00594F74" w:rsidRPr="3D95DEE6">
        <w:rPr>
          <w:rFonts w:asciiTheme="minorHAnsi" w:hAnsiTheme="minorHAnsi" w:cstheme="minorBidi"/>
          <w:i/>
          <w:iCs/>
        </w:rPr>
        <w:t>území</w:t>
      </w:r>
      <w:r w:rsidR="00010D06">
        <w:rPr>
          <w:rFonts w:asciiTheme="minorHAnsi" w:hAnsiTheme="minorHAnsi" w:cstheme="minorBidi"/>
          <w:i/>
          <w:iCs/>
        </w:rPr>
        <w:t>, která jsou</w:t>
      </w:r>
      <w:r w:rsidR="00594F74" w:rsidRPr="3D95DEE6">
        <w:rPr>
          <w:rFonts w:asciiTheme="minorHAnsi" w:hAnsiTheme="minorHAnsi" w:cstheme="minorBidi"/>
          <w:i/>
          <w:iCs/>
        </w:rPr>
        <w:t xml:space="preserve"> cenn</w:t>
      </w:r>
      <w:r w:rsidR="00010D06">
        <w:rPr>
          <w:rFonts w:asciiTheme="minorHAnsi" w:hAnsiTheme="minorHAnsi" w:cstheme="minorBidi"/>
          <w:i/>
          <w:iCs/>
        </w:rPr>
        <w:t>á</w:t>
      </w:r>
      <w:r w:rsidR="00594F74" w:rsidRPr="3D95DEE6">
        <w:rPr>
          <w:rFonts w:asciiTheme="minorHAnsi" w:hAnsiTheme="minorHAnsi" w:cstheme="minorBidi"/>
          <w:i/>
          <w:iCs/>
        </w:rPr>
        <w:t xml:space="preserve"> právě kvůli unikátnímu mikroklimatu</w:t>
      </w:r>
      <w:r w:rsidRPr="00293E87">
        <w:rPr>
          <w:rFonts w:asciiTheme="minorHAnsi" w:hAnsiTheme="minorHAnsi" w:cstheme="minorBidi"/>
          <w:i/>
          <w:iCs/>
        </w:rPr>
        <w:t xml:space="preserve">. </w:t>
      </w:r>
      <w:r w:rsidR="00EC3C57">
        <w:rPr>
          <w:rFonts w:asciiTheme="minorHAnsi" w:hAnsiTheme="minorHAnsi" w:cstheme="minorBidi"/>
          <w:i/>
          <w:iCs/>
        </w:rPr>
        <w:t>Dobrým příkladem jsou</w:t>
      </w:r>
      <w:r w:rsidR="00B4199C" w:rsidRPr="3D95DEE6">
        <w:rPr>
          <w:rFonts w:asciiTheme="minorHAnsi" w:hAnsiTheme="minorHAnsi" w:cstheme="minorBidi"/>
          <w:i/>
          <w:iCs/>
        </w:rPr>
        <w:t xml:space="preserve"> chladné rokle Českého Švýcarska s výskytem horských biotopů a vzácných druhů v jinak nízko položené a spíše teplé polabské krajině.</w:t>
      </w:r>
      <w:r w:rsidR="00B931B8" w:rsidRPr="00C6755A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  <w:i/>
          <w:iCs/>
        </w:rPr>
        <w:t>Nejnižší průměrné roční teploty se v chladných roklích pohybují kolem 6,3 °C, což je srovnatelné s roční průměrnou teplotou například ve Stockholmu</w:t>
      </w:r>
      <w:r w:rsidRPr="3D95DEE6">
        <w:rPr>
          <w:rFonts w:asciiTheme="minorHAnsi" w:hAnsiTheme="minorHAnsi" w:cstheme="minorBidi"/>
          <w:i/>
          <w:iCs/>
        </w:rPr>
        <w:t>,“</w:t>
      </w:r>
      <w:r w:rsidRPr="3D95DEE6">
        <w:rPr>
          <w:rFonts w:asciiTheme="minorHAnsi" w:hAnsiTheme="minorHAnsi" w:cstheme="minorBidi"/>
        </w:rPr>
        <w:t xml:space="preserve"> doplňuje další z autorů map, Josef Brůna z Oddělení </w:t>
      </w:r>
      <w:r>
        <w:rPr>
          <w:rFonts w:asciiTheme="minorHAnsi" w:hAnsiTheme="minorHAnsi" w:cstheme="minorBidi"/>
        </w:rPr>
        <w:t>g</w:t>
      </w:r>
      <w:r w:rsidRPr="3D95DEE6">
        <w:rPr>
          <w:rFonts w:asciiTheme="minorHAnsi" w:hAnsiTheme="minorHAnsi" w:cstheme="minorBidi"/>
        </w:rPr>
        <w:t>eoekologie Botanického ústavu.</w:t>
      </w:r>
    </w:p>
    <w:p w14:paraId="2B0886DE" w14:textId="6B791982" w:rsidR="00A46F87" w:rsidRDefault="00A46F87" w:rsidP="00A46F87">
      <w:pPr>
        <w:rPr>
          <w:rFonts w:asciiTheme="minorHAnsi" w:hAnsiTheme="minorHAnsi" w:cstheme="minorBidi"/>
        </w:rPr>
      </w:pPr>
    </w:p>
    <w:p w14:paraId="20D65463" w14:textId="3140F378" w:rsidR="00BF188F" w:rsidRDefault="3D95DEE6" w:rsidP="004B4AAA">
      <w:pPr>
        <w:jc w:val="both"/>
        <w:rPr>
          <w:rFonts w:asciiTheme="minorHAnsi" w:hAnsiTheme="minorHAnsi" w:cstheme="minorBidi"/>
        </w:rPr>
      </w:pPr>
      <w:r w:rsidRPr="3D95DEE6">
        <w:rPr>
          <w:rFonts w:asciiTheme="minorHAnsi" w:hAnsiTheme="minorHAnsi" w:cstheme="minorBidi"/>
        </w:rPr>
        <w:t>Tvorba takto podrobných mikroklimatických map je možná díky rozvoji autonomních mikroklimatických dataloggerů v posledních letech. Dataloggery TMS firmy TOMST, na jejichž vývoji se podíleli i vědci z Botanického ústavu, umožňují zaznamenávat průběh teplot a půdní vlhkosti až po dobu deseti let bez nutnosti externího napájení</w:t>
      </w:r>
      <w:r w:rsidR="00245AF0">
        <w:rPr>
          <w:rFonts w:asciiTheme="minorHAnsi" w:hAnsiTheme="minorHAnsi" w:cstheme="minorBidi"/>
        </w:rPr>
        <w:t>. Používají se pro</w:t>
      </w:r>
      <w:r w:rsidR="00CE5C24">
        <w:rPr>
          <w:rFonts w:asciiTheme="minorHAnsi" w:hAnsiTheme="minorHAnsi" w:cstheme="minorBidi"/>
        </w:rPr>
        <w:t xml:space="preserve"> vědecká</w:t>
      </w:r>
      <w:r w:rsidRPr="3D95DEE6">
        <w:rPr>
          <w:rFonts w:asciiTheme="minorHAnsi" w:hAnsiTheme="minorHAnsi" w:cstheme="minorBidi"/>
        </w:rPr>
        <w:t xml:space="preserve"> monitorování mikroklimatu </w:t>
      </w:r>
      <w:r w:rsidR="00CE5C24">
        <w:rPr>
          <w:rFonts w:asciiTheme="minorHAnsi" w:hAnsiTheme="minorHAnsi" w:cstheme="minorBidi"/>
        </w:rPr>
        <w:t xml:space="preserve">po </w:t>
      </w:r>
      <w:r w:rsidRPr="3D95DEE6">
        <w:rPr>
          <w:rFonts w:asciiTheme="minorHAnsi" w:hAnsiTheme="minorHAnsi" w:cstheme="minorBidi"/>
        </w:rPr>
        <w:t>celé</w:t>
      </w:r>
      <w:r w:rsidR="00CE5C24">
        <w:rPr>
          <w:rFonts w:asciiTheme="minorHAnsi" w:hAnsiTheme="minorHAnsi" w:cstheme="minorBidi"/>
        </w:rPr>
        <w:t>m</w:t>
      </w:r>
      <w:r w:rsidRPr="3D95DEE6">
        <w:rPr>
          <w:rFonts w:asciiTheme="minorHAnsi" w:hAnsiTheme="minorHAnsi" w:cstheme="minorBidi"/>
        </w:rPr>
        <w:t xml:space="preserve"> </w:t>
      </w:r>
      <w:r w:rsidR="00CE5C24" w:rsidRPr="3D95DEE6">
        <w:rPr>
          <w:rFonts w:asciiTheme="minorHAnsi" w:hAnsiTheme="minorHAnsi" w:cstheme="minorBidi"/>
        </w:rPr>
        <w:t>svět</w:t>
      </w:r>
      <w:r w:rsidR="00CE5C24">
        <w:rPr>
          <w:rFonts w:asciiTheme="minorHAnsi" w:hAnsiTheme="minorHAnsi" w:cstheme="minorBidi"/>
        </w:rPr>
        <w:t>ě</w:t>
      </w:r>
      <w:r w:rsidR="00CE5C24" w:rsidRPr="3D95DEE6">
        <w:rPr>
          <w:rFonts w:asciiTheme="minorHAnsi" w:hAnsiTheme="minorHAnsi" w:cstheme="minorBidi"/>
        </w:rPr>
        <w:t xml:space="preserve"> </w:t>
      </w:r>
      <w:r w:rsidRPr="3D95DEE6">
        <w:rPr>
          <w:rFonts w:asciiTheme="minorHAnsi" w:hAnsiTheme="minorHAnsi" w:cstheme="minorBidi"/>
        </w:rPr>
        <w:t xml:space="preserve">a byly </w:t>
      </w:r>
      <w:r w:rsidR="007F4FE1" w:rsidRPr="3D95DEE6">
        <w:rPr>
          <w:rFonts w:asciiTheme="minorHAnsi" w:hAnsiTheme="minorHAnsi" w:cstheme="minorBidi"/>
        </w:rPr>
        <w:t>oceněn</w:t>
      </w:r>
      <w:r w:rsidR="007F4FE1">
        <w:rPr>
          <w:rFonts w:asciiTheme="minorHAnsi" w:hAnsiTheme="minorHAnsi" w:cstheme="minorBidi"/>
        </w:rPr>
        <w:t>y</w:t>
      </w:r>
      <w:r w:rsidR="007F4FE1" w:rsidRPr="3D95DEE6">
        <w:rPr>
          <w:rFonts w:asciiTheme="minorHAnsi" w:hAnsiTheme="minorHAnsi" w:cstheme="minorBidi"/>
        </w:rPr>
        <w:t xml:space="preserve"> </w:t>
      </w:r>
      <w:r w:rsidRPr="3D95DEE6">
        <w:rPr>
          <w:rFonts w:asciiTheme="minorHAnsi" w:hAnsiTheme="minorHAnsi" w:cstheme="minorBidi"/>
        </w:rPr>
        <w:t>Technologickou agenturou ČR v roce 2014 v kategorii "Užitečnost řešení". Se zvýšením dostupnosti měř</w:t>
      </w:r>
      <w:r w:rsidR="008C1ACE">
        <w:rPr>
          <w:rFonts w:asciiTheme="minorHAnsi" w:hAnsiTheme="minorHAnsi" w:cstheme="minorBidi"/>
        </w:rPr>
        <w:t>i</w:t>
      </w:r>
      <w:r w:rsidRPr="3D95DEE6">
        <w:rPr>
          <w:rFonts w:asciiTheme="minorHAnsi" w:hAnsiTheme="minorHAnsi" w:cstheme="minorBidi"/>
        </w:rPr>
        <w:t xml:space="preserve">cí techniky výrazně narostl </w:t>
      </w:r>
      <w:r w:rsidR="007F4FE1">
        <w:rPr>
          <w:rFonts w:asciiTheme="minorHAnsi" w:hAnsiTheme="minorHAnsi" w:cstheme="minorBidi"/>
        </w:rPr>
        <w:t xml:space="preserve">i </w:t>
      </w:r>
      <w:r w:rsidRPr="3D95DEE6">
        <w:rPr>
          <w:rFonts w:asciiTheme="minorHAnsi" w:hAnsiTheme="minorHAnsi" w:cstheme="minorBidi"/>
        </w:rPr>
        <w:t xml:space="preserve">počet míst s měřením teploty a vlhkosti v rozmanitých ekosystémech </w:t>
      </w:r>
      <w:r w:rsidR="004E30D6">
        <w:rPr>
          <w:rFonts w:asciiTheme="minorHAnsi" w:hAnsiTheme="minorHAnsi" w:cstheme="minorBidi"/>
        </w:rPr>
        <w:t xml:space="preserve">v </w:t>
      </w:r>
      <w:r w:rsidRPr="3D95DEE6">
        <w:rPr>
          <w:rFonts w:asciiTheme="minorHAnsi" w:hAnsiTheme="minorHAnsi" w:cstheme="minorBidi"/>
        </w:rPr>
        <w:t>extrémních prostředí</w:t>
      </w:r>
      <w:r w:rsidR="004E30D6">
        <w:rPr>
          <w:rFonts w:asciiTheme="minorHAnsi" w:hAnsiTheme="minorHAnsi" w:cstheme="minorBidi"/>
        </w:rPr>
        <w:t>ch</w:t>
      </w:r>
      <w:r w:rsidRPr="3D95DEE6">
        <w:rPr>
          <w:rFonts w:asciiTheme="minorHAnsi" w:hAnsiTheme="minorHAnsi" w:cstheme="minorBidi"/>
        </w:rPr>
        <w:t xml:space="preserve">. </w:t>
      </w:r>
    </w:p>
    <w:p w14:paraId="1281809F" w14:textId="1D02DA56" w:rsidR="008B6CD2" w:rsidRDefault="008B6CD2" w:rsidP="004B4AAA">
      <w:pPr>
        <w:jc w:val="both"/>
        <w:rPr>
          <w:rFonts w:asciiTheme="minorHAnsi" w:hAnsiTheme="minorHAnsi" w:cstheme="minorBidi"/>
        </w:rPr>
      </w:pPr>
    </w:p>
    <w:p w14:paraId="12881CE9" w14:textId="77777777" w:rsidR="00984FAD" w:rsidRDefault="000D13A4" w:rsidP="004B4AAA">
      <w:pPr>
        <w:jc w:val="both"/>
        <w:rPr>
          <w:rFonts w:asciiTheme="minorHAnsi" w:hAnsiTheme="minorHAnsi" w:cstheme="minorBidi"/>
        </w:rPr>
      </w:pPr>
      <w:r w:rsidRPr="004B4AAA">
        <w:rPr>
          <w:rFonts w:asciiTheme="minorHAnsi" w:hAnsiTheme="minorHAnsi" w:cstheme="minorBidi"/>
        </w:rPr>
        <w:t xml:space="preserve">Mapy lesního </w:t>
      </w:r>
      <w:r w:rsidRPr="00325A3F">
        <w:rPr>
          <w:rFonts w:asciiTheme="minorHAnsi" w:hAnsiTheme="minorHAnsi" w:cstheme="minorBidi"/>
        </w:rPr>
        <w:t>mikroklimatu NP České a Saské Švýcarsko jsou volně</w:t>
      </w:r>
      <w:r w:rsidRPr="004B4AAA">
        <w:rPr>
          <w:rFonts w:asciiTheme="minorHAnsi" w:hAnsiTheme="minorHAnsi" w:cstheme="minorBidi"/>
        </w:rPr>
        <w:t xml:space="preserve"> dostupné online. </w:t>
      </w:r>
      <w:r w:rsidRPr="008261F4">
        <w:rPr>
          <w:rFonts w:asciiTheme="minorHAnsi" w:hAnsiTheme="minorHAnsi" w:cstheme="minorBidi"/>
        </w:rPr>
        <w:t>Mapy jsou vypočteny pro hydrologické roky (od 1</w:t>
      </w:r>
      <w:r w:rsidR="00984FAD" w:rsidRPr="008261F4">
        <w:rPr>
          <w:rFonts w:asciiTheme="minorHAnsi" w:hAnsiTheme="minorHAnsi" w:cstheme="minorBidi"/>
        </w:rPr>
        <w:t>.</w:t>
      </w:r>
      <w:r w:rsidRPr="008261F4">
        <w:rPr>
          <w:rFonts w:asciiTheme="minorHAnsi" w:hAnsiTheme="minorHAnsi" w:cstheme="minorBidi"/>
        </w:rPr>
        <w:t xml:space="preserve"> listopadu do 31</w:t>
      </w:r>
      <w:r w:rsidR="00984FAD" w:rsidRPr="008261F4">
        <w:rPr>
          <w:rFonts w:asciiTheme="minorHAnsi" w:hAnsiTheme="minorHAnsi" w:cstheme="minorBidi"/>
        </w:rPr>
        <w:t>.</w:t>
      </w:r>
      <w:r w:rsidRPr="008261F4">
        <w:rPr>
          <w:rFonts w:asciiTheme="minorHAnsi" w:hAnsiTheme="minorHAnsi" w:cstheme="minorBidi"/>
        </w:rPr>
        <w:t xml:space="preserve"> října) 2018/19, 2019/20,</w:t>
      </w:r>
      <w:r w:rsidR="00643758" w:rsidRPr="008261F4">
        <w:rPr>
          <w:rFonts w:asciiTheme="minorHAnsi" w:hAnsiTheme="minorHAnsi" w:cstheme="minorBidi"/>
        </w:rPr>
        <w:t xml:space="preserve"> a</w:t>
      </w:r>
      <w:r w:rsidRPr="008261F4">
        <w:rPr>
          <w:rFonts w:asciiTheme="minorHAnsi" w:hAnsiTheme="minorHAnsi" w:cstheme="minorBidi"/>
        </w:rPr>
        <w:t xml:space="preserve"> 2020/21. Pro každý rok jsou dostupné mapy průměrné, maximální a minimální teploty vzduchu ve dvou metrech a v patnácti centimetrech na zemí, průměrná teplota půdy osm centimetrů pod zemí a počet dnů se sněhovou pokrývkou.</w:t>
      </w:r>
      <w:r w:rsidRPr="004B4AAA">
        <w:rPr>
          <w:rFonts w:asciiTheme="minorHAnsi" w:hAnsiTheme="minorHAnsi" w:cstheme="minorBidi"/>
        </w:rPr>
        <w:t xml:space="preserve"> </w:t>
      </w:r>
    </w:p>
    <w:p w14:paraId="7D839497" w14:textId="77777777" w:rsidR="00984FAD" w:rsidRDefault="00984FAD" w:rsidP="004B4AAA">
      <w:pPr>
        <w:jc w:val="both"/>
        <w:rPr>
          <w:rFonts w:asciiTheme="minorHAnsi" w:hAnsiTheme="minorHAnsi" w:cstheme="minorBidi"/>
        </w:rPr>
      </w:pPr>
    </w:p>
    <w:p w14:paraId="03099622" w14:textId="640DAEC1" w:rsidR="00C55A08" w:rsidRPr="004B4AAA" w:rsidRDefault="00C93968" w:rsidP="004B4AAA">
      <w:pPr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Tvorba</w:t>
      </w:r>
      <w:r w:rsidRPr="004B4AAA">
        <w:rPr>
          <w:rFonts w:asciiTheme="minorHAnsi" w:hAnsiTheme="minorHAnsi" w:cstheme="minorBidi"/>
        </w:rPr>
        <w:t xml:space="preserve"> </w:t>
      </w:r>
      <w:r w:rsidR="00C55A08" w:rsidRPr="004B4AAA">
        <w:rPr>
          <w:rFonts w:asciiTheme="minorHAnsi" w:hAnsiTheme="minorHAnsi" w:cstheme="minorBidi"/>
        </w:rPr>
        <w:t>mikroklimatických map byl</w:t>
      </w:r>
      <w:r>
        <w:rPr>
          <w:rFonts w:asciiTheme="minorHAnsi" w:hAnsiTheme="minorHAnsi" w:cstheme="minorBidi"/>
        </w:rPr>
        <w:t>a</w:t>
      </w:r>
      <w:r w:rsidR="00C55A08" w:rsidRPr="004B4AAA">
        <w:rPr>
          <w:rFonts w:asciiTheme="minorHAnsi" w:hAnsiTheme="minorHAnsi" w:cstheme="minorBidi"/>
        </w:rPr>
        <w:t xml:space="preserve"> podpořen</w:t>
      </w:r>
      <w:r>
        <w:rPr>
          <w:rFonts w:asciiTheme="minorHAnsi" w:hAnsiTheme="minorHAnsi" w:cstheme="minorBidi"/>
        </w:rPr>
        <w:t>a</w:t>
      </w:r>
      <w:r w:rsidR="00C55A08" w:rsidRPr="004B4AAA">
        <w:rPr>
          <w:rFonts w:asciiTheme="minorHAnsi" w:hAnsiTheme="minorHAnsi" w:cstheme="minorBidi"/>
        </w:rPr>
        <w:t xml:space="preserve"> </w:t>
      </w:r>
      <w:r w:rsidR="00EC3187" w:rsidRPr="004B4AAA">
        <w:rPr>
          <w:rFonts w:asciiTheme="minorHAnsi" w:hAnsiTheme="minorHAnsi" w:cstheme="minorBidi"/>
        </w:rPr>
        <w:t>Technologickou agenturou ČR projekty TJ04000449 a TJ02000281</w:t>
      </w:r>
      <w:r w:rsidR="00984FAD">
        <w:rPr>
          <w:rFonts w:asciiTheme="minorHAnsi" w:hAnsiTheme="minorHAnsi" w:cstheme="minorBidi"/>
        </w:rPr>
        <w:t>.</w:t>
      </w:r>
    </w:p>
    <w:p w14:paraId="4FD73254" w14:textId="41F69CF9" w:rsidR="000D13A4" w:rsidRPr="0002535E" w:rsidRDefault="00C55A08" w:rsidP="00586D7C">
      <w:pPr>
        <w:rPr>
          <w:rFonts w:asciiTheme="minorHAnsi" w:hAnsiTheme="minorHAnsi" w:cstheme="minorHAnsi"/>
          <w:u w:val="single"/>
        </w:rPr>
      </w:pPr>
      <w:r>
        <w:t xml:space="preserve"> </w:t>
      </w:r>
    </w:p>
    <w:p w14:paraId="24CFB2AE" w14:textId="34EFAC62" w:rsidR="00EE1024" w:rsidRPr="00DB00A8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DB00A8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DB00A8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DB00A8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69B502BE" w14:textId="72E5B61F" w:rsidR="008C0554" w:rsidRPr="00DB00A8" w:rsidRDefault="008C0554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DB00A8">
        <w:rPr>
          <w:rFonts w:asciiTheme="minorHAnsi" w:hAnsiTheme="minorHAnsi" w:cstheme="minorHAnsi"/>
          <w:sz w:val="20"/>
          <w:szCs w:val="20"/>
        </w:rPr>
        <w:t xml:space="preserve">Matěj Man, Martin Macek, Josef Brůna, Lucia Hederová, Tereza Klinerová, Anna Růžičková, Jiří Prošek, Jan Wild, Martin Kopecký: </w:t>
      </w:r>
      <w:r w:rsidR="000D13A4" w:rsidRPr="00DB00A8">
        <w:rPr>
          <w:rFonts w:asciiTheme="minorHAnsi" w:hAnsiTheme="minorHAnsi" w:cstheme="minorHAnsi"/>
          <w:sz w:val="20"/>
          <w:szCs w:val="20"/>
        </w:rPr>
        <w:t>„</w:t>
      </w:r>
      <w:r w:rsidRPr="00DB00A8">
        <w:rPr>
          <w:rFonts w:asciiTheme="minorHAnsi" w:hAnsiTheme="minorHAnsi" w:cstheme="minorHAnsi"/>
          <w:i/>
          <w:iCs/>
          <w:sz w:val="20"/>
          <w:szCs w:val="20"/>
        </w:rPr>
        <w:t>Atlas of forest microclimate in the national parks Bohemian and Saxon Switzerland, version 1.0</w:t>
      </w:r>
      <w:r w:rsidR="000D13A4" w:rsidRPr="00DB00A8">
        <w:rPr>
          <w:rFonts w:asciiTheme="minorHAnsi" w:hAnsiTheme="minorHAnsi" w:cstheme="minorHAnsi"/>
          <w:i/>
          <w:iCs/>
          <w:sz w:val="20"/>
          <w:szCs w:val="20"/>
        </w:rPr>
        <w:t>“</w:t>
      </w:r>
      <w:r w:rsidR="000D13A4" w:rsidRPr="00DB00A8">
        <w:rPr>
          <w:rFonts w:asciiTheme="minorHAnsi" w:hAnsiTheme="minorHAnsi" w:cstheme="minorHAnsi"/>
          <w:sz w:val="20"/>
          <w:szCs w:val="20"/>
        </w:rPr>
        <w:t xml:space="preserve"> </w:t>
      </w:r>
      <w:hyperlink r:id="rId9" w:history="1">
        <w:r w:rsidR="000D13A4" w:rsidRPr="00DB00A8">
          <w:rPr>
            <w:rStyle w:val="Hypertextovodkaz"/>
            <w:rFonts w:asciiTheme="minorHAnsi" w:hAnsiTheme="minorHAnsi" w:cstheme="minorHAnsi"/>
            <w:sz w:val="20"/>
            <w:szCs w:val="20"/>
          </w:rPr>
          <w:t>https://git.sorbus.ibot.cas.cz/matej.man/microclimate-atlas-public</w:t>
        </w:r>
      </w:hyperlink>
      <w:r w:rsidR="000D13A4" w:rsidRPr="00DB00A8">
        <w:rPr>
          <w:rFonts w:asciiTheme="minorHAnsi" w:hAnsiTheme="minorHAnsi" w:cstheme="minorHAnsi"/>
          <w:sz w:val="20"/>
          <w:szCs w:val="20"/>
        </w:rPr>
        <w:t xml:space="preserve">, </w:t>
      </w:r>
      <w:r w:rsidRPr="00DB00A8">
        <w:rPr>
          <w:rFonts w:asciiTheme="minorHAnsi" w:hAnsiTheme="minorHAnsi" w:cstheme="minorHAnsi"/>
          <w:sz w:val="20"/>
          <w:szCs w:val="20"/>
        </w:rPr>
        <w:t xml:space="preserve"> Institute of Botany of the Czech Academy of Sciences, Department of Geoecology. </w:t>
      </w:r>
    </w:p>
    <w:p w14:paraId="40760E27" w14:textId="61DECAF1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723EEC" w14:textId="77777777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02535E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7BCED14B" w:rsidR="0041357D" w:rsidRPr="0002535E" w:rsidRDefault="00EC3187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těj Man</w:t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CE49A9" w:rsidRPr="0002535E">
        <w:rPr>
          <w:rFonts w:asciiTheme="minorHAnsi" w:hAnsiTheme="minorHAnsi" w:cstheme="minorHAnsi"/>
          <w:sz w:val="22"/>
          <w:szCs w:val="22"/>
        </w:rPr>
        <w:tab/>
      </w:r>
      <w:r w:rsidR="00896E95" w:rsidRPr="0002535E">
        <w:rPr>
          <w:rFonts w:asciiTheme="minorHAnsi" w:hAnsiTheme="minorHAnsi" w:cstheme="minorHAnsi"/>
          <w:sz w:val="22"/>
          <w:szCs w:val="22"/>
        </w:rPr>
        <w:tab/>
      </w:r>
      <w:r w:rsidR="00825C7C" w:rsidRPr="0002535E">
        <w:rPr>
          <w:rFonts w:asciiTheme="minorHAnsi" w:hAnsiTheme="minorHAnsi" w:cstheme="minorHAnsi"/>
          <w:sz w:val="22"/>
          <w:szCs w:val="22"/>
        </w:rPr>
        <w:t>Mirka Dvořáková</w:t>
      </w:r>
    </w:p>
    <w:p w14:paraId="66890F38" w14:textId="6000C62D" w:rsidR="00825C7C" w:rsidRPr="0002535E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 w:rsidR="00EC3187">
        <w:rPr>
          <w:rFonts w:asciiTheme="minorHAnsi" w:hAnsiTheme="minorHAnsi" w:cstheme="minorHAnsi"/>
          <w:i/>
          <w:sz w:val="22"/>
          <w:szCs w:val="22"/>
        </w:rPr>
        <w:t>geo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="00825C7C" w:rsidRPr="0002535E">
        <w:rPr>
          <w:rFonts w:asciiTheme="minorHAnsi" w:hAnsiTheme="minorHAnsi" w:cstheme="minorHAnsi"/>
          <w:i/>
          <w:sz w:val="22"/>
          <w:szCs w:val="22"/>
        </w:rPr>
        <w:t>PR &amp; Marketing Manager</w:t>
      </w:r>
    </w:p>
    <w:p w14:paraId="782DE3CB" w14:textId="101FA636" w:rsidR="00221973" w:rsidRPr="0002535E" w:rsidRDefault="00CF2CC5" w:rsidP="00B20248">
      <w:pPr>
        <w:rPr>
          <w:rFonts w:asciiTheme="minorHAnsi" w:hAnsiTheme="minorHAnsi" w:cstheme="minorHAnsi"/>
          <w:sz w:val="22"/>
          <w:szCs w:val="22"/>
        </w:rPr>
      </w:pPr>
      <w:hyperlink r:id="rId10" w:history="1">
        <w:r w:rsidR="00EC3187" w:rsidRPr="00065478">
          <w:rPr>
            <w:rStyle w:val="Hypertextovodkaz"/>
            <w:rFonts w:asciiTheme="minorHAnsi" w:hAnsiTheme="minorHAnsi" w:cstheme="minorHAnsi"/>
            <w:sz w:val="22"/>
            <w:szCs w:val="22"/>
          </w:rPr>
          <w:t>matej.man@ibot.cas.cz</w:t>
        </w:r>
      </w:hyperlink>
      <w:r w:rsidR="00CE49A9" w:rsidRPr="0002535E">
        <w:tab/>
      </w:r>
      <w:r w:rsidR="00CE49A9" w:rsidRPr="0002535E">
        <w:tab/>
      </w:r>
      <w:r w:rsidR="00CE49A9" w:rsidRPr="0002535E">
        <w:tab/>
      </w:r>
      <w:r w:rsidR="00CE49A9" w:rsidRPr="0002535E">
        <w:tab/>
      </w:r>
      <w:r w:rsidR="00CE49A9" w:rsidRPr="0002535E">
        <w:tab/>
      </w:r>
      <w:hyperlink r:id="rId11" w:history="1">
        <w:r w:rsidR="00375B9B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23200A57" w:rsidR="00825C7C" w:rsidRPr="0002535E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 w:rsidR="00EC3187">
        <w:rPr>
          <w:rFonts w:asciiTheme="minorHAnsi" w:hAnsiTheme="minorHAnsi" w:cstheme="minorHAnsi"/>
          <w:sz w:val="22"/>
          <w:szCs w:val="22"/>
        </w:rPr>
        <w:t> </w:t>
      </w:r>
      <w:r w:rsidR="006C25CC" w:rsidRPr="0002535E">
        <w:rPr>
          <w:rFonts w:asciiTheme="minorHAnsi" w:hAnsiTheme="minorHAnsi" w:cstheme="minorHAnsi"/>
          <w:sz w:val="22"/>
          <w:szCs w:val="22"/>
        </w:rPr>
        <w:t>72</w:t>
      </w:r>
      <w:r w:rsidR="00EC3187">
        <w:rPr>
          <w:rFonts w:asciiTheme="minorHAnsi" w:hAnsiTheme="minorHAnsi" w:cstheme="minorHAnsi"/>
          <w:sz w:val="22"/>
          <w:szCs w:val="22"/>
        </w:rPr>
        <w:t>4 115 436</w:t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="00221973" w:rsidRPr="0002535E">
        <w:rPr>
          <w:rFonts w:asciiTheme="minorHAnsi" w:hAnsiTheme="minorHAnsi" w:cstheme="minorHAnsi"/>
          <w:sz w:val="22"/>
          <w:szCs w:val="22"/>
        </w:rPr>
        <w:t>+420 602 608 766</w:t>
      </w:r>
    </w:p>
    <w:p w14:paraId="4B216760" w14:textId="77777777" w:rsidR="0086586D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B20248">
      <w:pPr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2"/>
      <w:footerReference w:type="default" r:id="rId13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F0338" w14:textId="77777777" w:rsidR="00E528D2" w:rsidRDefault="00E528D2">
      <w:r>
        <w:separator/>
      </w:r>
    </w:p>
  </w:endnote>
  <w:endnote w:type="continuationSeparator" w:id="0">
    <w:p w14:paraId="41D6A7E8" w14:textId="77777777" w:rsidR="00E528D2" w:rsidRDefault="00E528D2">
      <w:r>
        <w:continuationSeparator/>
      </w:r>
    </w:p>
  </w:endnote>
  <w:endnote w:type="continuationNotice" w:id="1">
    <w:p w14:paraId="50B17B6A" w14:textId="77777777" w:rsidR="00E528D2" w:rsidRDefault="00E528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1B8A65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BC6C1" w14:textId="77777777" w:rsidR="00E528D2" w:rsidRDefault="00E528D2">
      <w:r>
        <w:separator/>
      </w:r>
    </w:p>
  </w:footnote>
  <w:footnote w:type="continuationSeparator" w:id="0">
    <w:p w14:paraId="275B1DAD" w14:textId="77777777" w:rsidR="00E528D2" w:rsidRDefault="00E528D2">
      <w:r>
        <w:continuationSeparator/>
      </w:r>
    </w:p>
  </w:footnote>
  <w:footnote w:type="continuationNotice" w:id="1">
    <w:p w14:paraId="03AB919E" w14:textId="77777777" w:rsidR="00E528D2" w:rsidRDefault="00E528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184210">
    <w:abstractNumId w:val="1"/>
  </w:num>
  <w:num w:numId="2" w16cid:durableId="1486972933">
    <w:abstractNumId w:val="2"/>
  </w:num>
  <w:num w:numId="3" w16cid:durableId="92435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302B"/>
    <w:rsid w:val="000033A6"/>
    <w:rsid w:val="0000425F"/>
    <w:rsid w:val="00005D04"/>
    <w:rsid w:val="00006365"/>
    <w:rsid w:val="00007C96"/>
    <w:rsid w:val="00010D06"/>
    <w:rsid w:val="00010FC2"/>
    <w:rsid w:val="000125CF"/>
    <w:rsid w:val="00013C64"/>
    <w:rsid w:val="00016E29"/>
    <w:rsid w:val="00023954"/>
    <w:rsid w:val="00023D26"/>
    <w:rsid w:val="0002535E"/>
    <w:rsid w:val="000331A1"/>
    <w:rsid w:val="000342B7"/>
    <w:rsid w:val="00037C66"/>
    <w:rsid w:val="0004018D"/>
    <w:rsid w:val="00043001"/>
    <w:rsid w:val="0004391A"/>
    <w:rsid w:val="00044687"/>
    <w:rsid w:val="000477ED"/>
    <w:rsid w:val="00047917"/>
    <w:rsid w:val="000525AE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9C7"/>
    <w:rsid w:val="00065727"/>
    <w:rsid w:val="00074B27"/>
    <w:rsid w:val="00077726"/>
    <w:rsid w:val="000778A9"/>
    <w:rsid w:val="00081AEF"/>
    <w:rsid w:val="0008392A"/>
    <w:rsid w:val="00084E82"/>
    <w:rsid w:val="00090C49"/>
    <w:rsid w:val="000921DB"/>
    <w:rsid w:val="000932B7"/>
    <w:rsid w:val="000960C6"/>
    <w:rsid w:val="000A29DD"/>
    <w:rsid w:val="000A34CF"/>
    <w:rsid w:val="000A4A53"/>
    <w:rsid w:val="000A7DDA"/>
    <w:rsid w:val="000B51B8"/>
    <w:rsid w:val="000B7439"/>
    <w:rsid w:val="000B7DD0"/>
    <w:rsid w:val="000C1CDE"/>
    <w:rsid w:val="000C2AD3"/>
    <w:rsid w:val="000C324A"/>
    <w:rsid w:val="000C3527"/>
    <w:rsid w:val="000C35ED"/>
    <w:rsid w:val="000C41B2"/>
    <w:rsid w:val="000C61E0"/>
    <w:rsid w:val="000C63E1"/>
    <w:rsid w:val="000D13A4"/>
    <w:rsid w:val="000D1C18"/>
    <w:rsid w:val="000D219F"/>
    <w:rsid w:val="000D33A4"/>
    <w:rsid w:val="000D3EBF"/>
    <w:rsid w:val="000E15D6"/>
    <w:rsid w:val="000F1129"/>
    <w:rsid w:val="000F1380"/>
    <w:rsid w:val="000F181F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678"/>
    <w:rsid w:val="00103963"/>
    <w:rsid w:val="00103BE3"/>
    <w:rsid w:val="00104264"/>
    <w:rsid w:val="00106172"/>
    <w:rsid w:val="00106A07"/>
    <w:rsid w:val="00107211"/>
    <w:rsid w:val="00107518"/>
    <w:rsid w:val="0011172E"/>
    <w:rsid w:val="00112B4F"/>
    <w:rsid w:val="00112BCF"/>
    <w:rsid w:val="0011407A"/>
    <w:rsid w:val="0011464E"/>
    <w:rsid w:val="001154CF"/>
    <w:rsid w:val="001156CD"/>
    <w:rsid w:val="00120530"/>
    <w:rsid w:val="00130F34"/>
    <w:rsid w:val="00131E71"/>
    <w:rsid w:val="00132051"/>
    <w:rsid w:val="00132189"/>
    <w:rsid w:val="001357E7"/>
    <w:rsid w:val="0013610F"/>
    <w:rsid w:val="00140382"/>
    <w:rsid w:val="00140A1B"/>
    <w:rsid w:val="00141296"/>
    <w:rsid w:val="00141D75"/>
    <w:rsid w:val="00141DF4"/>
    <w:rsid w:val="001445A4"/>
    <w:rsid w:val="00145D86"/>
    <w:rsid w:val="001464D5"/>
    <w:rsid w:val="001547C1"/>
    <w:rsid w:val="00154F99"/>
    <w:rsid w:val="001552B7"/>
    <w:rsid w:val="001553A2"/>
    <w:rsid w:val="00155F26"/>
    <w:rsid w:val="00157849"/>
    <w:rsid w:val="00157AD3"/>
    <w:rsid w:val="00160B68"/>
    <w:rsid w:val="001612B2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49CF"/>
    <w:rsid w:val="00185EC7"/>
    <w:rsid w:val="00185F7A"/>
    <w:rsid w:val="00187AFD"/>
    <w:rsid w:val="00191F9B"/>
    <w:rsid w:val="001946F4"/>
    <w:rsid w:val="001A1EE2"/>
    <w:rsid w:val="001A205C"/>
    <w:rsid w:val="001A476E"/>
    <w:rsid w:val="001A4936"/>
    <w:rsid w:val="001A7D14"/>
    <w:rsid w:val="001B48E1"/>
    <w:rsid w:val="001B5CD5"/>
    <w:rsid w:val="001B6598"/>
    <w:rsid w:val="001B760E"/>
    <w:rsid w:val="001C05E5"/>
    <w:rsid w:val="001C226B"/>
    <w:rsid w:val="001C2EC1"/>
    <w:rsid w:val="001C2F95"/>
    <w:rsid w:val="001D04EE"/>
    <w:rsid w:val="001D0D66"/>
    <w:rsid w:val="001D12F9"/>
    <w:rsid w:val="001D1678"/>
    <w:rsid w:val="001D40B3"/>
    <w:rsid w:val="001D424E"/>
    <w:rsid w:val="001E2BA6"/>
    <w:rsid w:val="001E31AA"/>
    <w:rsid w:val="001E3882"/>
    <w:rsid w:val="001E641C"/>
    <w:rsid w:val="001E7B8B"/>
    <w:rsid w:val="001E7C7E"/>
    <w:rsid w:val="001F1247"/>
    <w:rsid w:val="001F12E2"/>
    <w:rsid w:val="001F29BD"/>
    <w:rsid w:val="001F3662"/>
    <w:rsid w:val="001F3EF6"/>
    <w:rsid w:val="001F679A"/>
    <w:rsid w:val="001F6A48"/>
    <w:rsid w:val="002007F2"/>
    <w:rsid w:val="00201348"/>
    <w:rsid w:val="00201879"/>
    <w:rsid w:val="002042B1"/>
    <w:rsid w:val="002069AB"/>
    <w:rsid w:val="002070B1"/>
    <w:rsid w:val="0021086D"/>
    <w:rsid w:val="00217A28"/>
    <w:rsid w:val="00220DFE"/>
    <w:rsid w:val="00221973"/>
    <w:rsid w:val="00221C2C"/>
    <w:rsid w:val="00222F4C"/>
    <w:rsid w:val="00223FC8"/>
    <w:rsid w:val="00224A2B"/>
    <w:rsid w:val="00226C4C"/>
    <w:rsid w:val="0022714C"/>
    <w:rsid w:val="002311E9"/>
    <w:rsid w:val="00233A0C"/>
    <w:rsid w:val="00235635"/>
    <w:rsid w:val="0023595D"/>
    <w:rsid w:val="00235EF6"/>
    <w:rsid w:val="00236A37"/>
    <w:rsid w:val="00240561"/>
    <w:rsid w:val="00240C0B"/>
    <w:rsid w:val="0024434C"/>
    <w:rsid w:val="00245AF0"/>
    <w:rsid w:val="0025079E"/>
    <w:rsid w:val="00250A9E"/>
    <w:rsid w:val="00250EAC"/>
    <w:rsid w:val="002527FF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68DD"/>
    <w:rsid w:val="0026695E"/>
    <w:rsid w:val="00267951"/>
    <w:rsid w:val="00273613"/>
    <w:rsid w:val="00276C0B"/>
    <w:rsid w:val="0027748E"/>
    <w:rsid w:val="002779D7"/>
    <w:rsid w:val="00282AB5"/>
    <w:rsid w:val="00287EA6"/>
    <w:rsid w:val="00292C03"/>
    <w:rsid w:val="0029392C"/>
    <w:rsid w:val="00293E87"/>
    <w:rsid w:val="00296D18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F5C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55B9"/>
    <w:rsid w:val="003002FA"/>
    <w:rsid w:val="00303A26"/>
    <w:rsid w:val="00304204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6309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32736"/>
    <w:rsid w:val="00333AEE"/>
    <w:rsid w:val="003403F3"/>
    <w:rsid w:val="00342139"/>
    <w:rsid w:val="0034330A"/>
    <w:rsid w:val="0034440B"/>
    <w:rsid w:val="0034525D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5C0E"/>
    <w:rsid w:val="00366188"/>
    <w:rsid w:val="00370923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5796"/>
    <w:rsid w:val="00385B90"/>
    <w:rsid w:val="003907FD"/>
    <w:rsid w:val="00391C2E"/>
    <w:rsid w:val="0039234E"/>
    <w:rsid w:val="00392F9D"/>
    <w:rsid w:val="00396A40"/>
    <w:rsid w:val="0039761B"/>
    <w:rsid w:val="003A385D"/>
    <w:rsid w:val="003A6854"/>
    <w:rsid w:val="003A68A3"/>
    <w:rsid w:val="003B02C2"/>
    <w:rsid w:val="003B428C"/>
    <w:rsid w:val="003B586F"/>
    <w:rsid w:val="003B59EB"/>
    <w:rsid w:val="003C0749"/>
    <w:rsid w:val="003C475F"/>
    <w:rsid w:val="003C5512"/>
    <w:rsid w:val="003D0D77"/>
    <w:rsid w:val="003D1ABD"/>
    <w:rsid w:val="003D2E48"/>
    <w:rsid w:val="003D4E8B"/>
    <w:rsid w:val="003D5476"/>
    <w:rsid w:val="003D63A0"/>
    <w:rsid w:val="003D74E0"/>
    <w:rsid w:val="003E1BA1"/>
    <w:rsid w:val="003E2F36"/>
    <w:rsid w:val="003E3BC2"/>
    <w:rsid w:val="003E50BF"/>
    <w:rsid w:val="003E5244"/>
    <w:rsid w:val="003E648D"/>
    <w:rsid w:val="003E6631"/>
    <w:rsid w:val="003E66CE"/>
    <w:rsid w:val="003E6B67"/>
    <w:rsid w:val="003F2999"/>
    <w:rsid w:val="003F4658"/>
    <w:rsid w:val="003F51DA"/>
    <w:rsid w:val="00402542"/>
    <w:rsid w:val="004025C2"/>
    <w:rsid w:val="00402DBE"/>
    <w:rsid w:val="00404264"/>
    <w:rsid w:val="0040468C"/>
    <w:rsid w:val="00407E10"/>
    <w:rsid w:val="00412C64"/>
    <w:rsid w:val="00412F9E"/>
    <w:rsid w:val="0041357D"/>
    <w:rsid w:val="00413CFE"/>
    <w:rsid w:val="004154F2"/>
    <w:rsid w:val="004228B7"/>
    <w:rsid w:val="00423CFD"/>
    <w:rsid w:val="00427193"/>
    <w:rsid w:val="004300C2"/>
    <w:rsid w:val="00431309"/>
    <w:rsid w:val="00431823"/>
    <w:rsid w:val="004401B3"/>
    <w:rsid w:val="004438B1"/>
    <w:rsid w:val="00444316"/>
    <w:rsid w:val="0044653C"/>
    <w:rsid w:val="0045488A"/>
    <w:rsid w:val="00454E8E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4394"/>
    <w:rsid w:val="0049697B"/>
    <w:rsid w:val="00497DFD"/>
    <w:rsid w:val="004A05EF"/>
    <w:rsid w:val="004A0FD4"/>
    <w:rsid w:val="004A24BB"/>
    <w:rsid w:val="004A2D98"/>
    <w:rsid w:val="004A70C4"/>
    <w:rsid w:val="004B07A6"/>
    <w:rsid w:val="004B08D3"/>
    <w:rsid w:val="004B1225"/>
    <w:rsid w:val="004B1E20"/>
    <w:rsid w:val="004B33DC"/>
    <w:rsid w:val="004B4AAA"/>
    <w:rsid w:val="004B52D4"/>
    <w:rsid w:val="004B77DD"/>
    <w:rsid w:val="004C1F87"/>
    <w:rsid w:val="004C271E"/>
    <w:rsid w:val="004C37E3"/>
    <w:rsid w:val="004C41AB"/>
    <w:rsid w:val="004C4EB1"/>
    <w:rsid w:val="004C7F9D"/>
    <w:rsid w:val="004D0575"/>
    <w:rsid w:val="004D0E73"/>
    <w:rsid w:val="004D1E38"/>
    <w:rsid w:val="004D2306"/>
    <w:rsid w:val="004D2EEE"/>
    <w:rsid w:val="004D63C1"/>
    <w:rsid w:val="004D776F"/>
    <w:rsid w:val="004E2B26"/>
    <w:rsid w:val="004E30D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709B"/>
    <w:rsid w:val="005079E4"/>
    <w:rsid w:val="005104B8"/>
    <w:rsid w:val="00514FD9"/>
    <w:rsid w:val="00516861"/>
    <w:rsid w:val="0051793F"/>
    <w:rsid w:val="00520E1B"/>
    <w:rsid w:val="00526312"/>
    <w:rsid w:val="005270FB"/>
    <w:rsid w:val="00527231"/>
    <w:rsid w:val="005279E4"/>
    <w:rsid w:val="0053094B"/>
    <w:rsid w:val="00531D1D"/>
    <w:rsid w:val="005375EB"/>
    <w:rsid w:val="005406B6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DD3"/>
    <w:rsid w:val="0056048D"/>
    <w:rsid w:val="005630A0"/>
    <w:rsid w:val="005637B3"/>
    <w:rsid w:val="005677AA"/>
    <w:rsid w:val="00573038"/>
    <w:rsid w:val="0057321F"/>
    <w:rsid w:val="005732DC"/>
    <w:rsid w:val="00573FF6"/>
    <w:rsid w:val="00576494"/>
    <w:rsid w:val="00576B92"/>
    <w:rsid w:val="0057726B"/>
    <w:rsid w:val="0058002D"/>
    <w:rsid w:val="00582186"/>
    <w:rsid w:val="005869CB"/>
    <w:rsid w:val="00586D7C"/>
    <w:rsid w:val="00587E31"/>
    <w:rsid w:val="00590C0E"/>
    <w:rsid w:val="00592BA0"/>
    <w:rsid w:val="00592D7E"/>
    <w:rsid w:val="00594041"/>
    <w:rsid w:val="00594894"/>
    <w:rsid w:val="00594F74"/>
    <w:rsid w:val="00596F1F"/>
    <w:rsid w:val="0059740E"/>
    <w:rsid w:val="00597B64"/>
    <w:rsid w:val="005A341D"/>
    <w:rsid w:val="005A5A45"/>
    <w:rsid w:val="005B1C93"/>
    <w:rsid w:val="005B2DB2"/>
    <w:rsid w:val="005B340D"/>
    <w:rsid w:val="005B5244"/>
    <w:rsid w:val="005B597A"/>
    <w:rsid w:val="005C2AB2"/>
    <w:rsid w:val="005C50E0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6020B0"/>
    <w:rsid w:val="00603C0E"/>
    <w:rsid w:val="006045AE"/>
    <w:rsid w:val="006046C9"/>
    <w:rsid w:val="00606C4A"/>
    <w:rsid w:val="00607492"/>
    <w:rsid w:val="00607CAC"/>
    <w:rsid w:val="006128FC"/>
    <w:rsid w:val="006138BA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37A"/>
    <w:rsid w:val="006302B3"/>
    <w:rsid w:val="0063422C"/>
    <w:rsid w:val="00634607"/>
    <w:rsid w:val="00634E41"/>
    <w:rsid w:val="0063622B"/>
    <w:rsid w:val="00636B35"/>
    <w:rsid w:val="006376EF"/>
    <w:rsid w:val="00637E71"/>
    <w:rsid w:val="00640AB3"/>
    <w:rsid w:val="00641653"/>
    <w:rsid w:val="00641EF7"/>
    <w:rsid w:val="00643758"/>
    <w:rsid w:val="00645204"/>
    <w:rsid w:val="00650036"/>
    <w:rsid w:val="006517A0"/>
    <w:rsid w:val="00651923"/>
    <w:rsid w:val="00653BE1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0052"/>
    <w:rsid w:val="0067293E"/>
    <w:rsid w:val="006765B1"/>
    <w:rsid w:val="00676B6E"/>
    <w:rsid w:val="006773DA"/>
    <w:rsid w:val="00681056"/>
    <w:rsid w:val="00682527"/>
    <w:rsid w:val="0069359B"/>
    <w:rsid w:val="006942E4"/>
    <w:rsid w:val="00695CA7"/>
    <w:rsid w:val="00696972"/>
    <w:rsid w:val="00696E41"/>
    <w:rsid w:val="006A1475"/>
    <w:rsid w:val="006A2BC9"/>
    <w:rsid w:val="006A68D7"/>
    <w:rsid w:val="006B2279"/>
    <w:rsid w:val="006B360B"/>
    <w:rsid w:val="006B42F8"/>
    <w:rsid w:val="006B575D"/>
    <w:rsid w:val="006B752E"/>
    <w:rsid w:val="006C25CC"/>
    <w:rsid w:val="006C27A1"/>
    <w:rsid w:val="006C512D"/>
    <w:rsid w:val="006C5E0B"/>
    <w:rsid w:val="006C7FFD"/>
    <w:rsid w:val="006D11B0"/>
    <w:rsid w:val="006D596A"/>
    <w:rsid w:val="006D7427"/>
    <w:rsid w:val="006D7964"/>
    <w:rsid w:val="006E0416"/>
    <w:rsid w:val="006E08B5"/>
    <w:rsid w:val="006E1D0C"/>
    <w:rsid w:val="006E5814"/>
    <w:rsid w:val="006F0709"/>
    <w:rsid w:val="006F11D0"/>
    <w:rsid w:val="006F19CF"/>
    <w:rsid w:val="006F32CC"/>
    <w:rsid w:val="006F3548"/>
    <w:rsid w:val="006F767F"/>
    <w:rsid w:val="007023FB"/>
    <w:rsid w:val="00703D1C"/>
    <w:rsid w:val="00704DEA"/>
    <w:rsid w:val="007055C5"/>
    <w:rsid w:val="007055E5"/>
    <w:rsid w:val="007063DF"/>
    <w:rsid w:val="007165D2"/>
    <w:rsid w:val="00723E5A"/>
    <w:rsid w:val="00724EED"/>
    <w:rsid w:val="00727ED8"/>
    <w:rsid w:val="00731577"/>
    <w:rsid w:val="00731707"/>
    <w:rsid w:val="0073180A"/>
    <w:rsid w:val="00734CAE"/>
    <w:rsid w:val="007443EF"/>
    <w:rsid w:val="00745C4F"/>
    <w:rsid w:val="0074748D"/>
    <w:rsid w:val="007529F3"/>
    <w:rsid w:val="00754E56"/>
    <w:rsid w:val="00756C95"/>
    <w:rsid w:val="00756E7E"/>
    <w:rsid w:val="007578DE"/>
    <w:rsid w:val="007579C2"/>
    <w:rsid w:val="00765E10"/>
    <w:rsid w:val="007673E3"/>
    <w:rsid w:val="00767412"/>
    <w:rsid w:val="007700E6"/>
    <w:rsid w:val="00771BC6"/>
    <w:rsid w:val="00773F49"/>
    <w:rsid w:val="00774597"/>
    <w:rsid w:val="00774BAC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0ED"/>
    <w:rsid w:val="007A195F"/>
    <w:rsid w:val="007A2024"/>
    <w:rsid w:val="007A249C"/>
    <w:rsid w:val="007A2C88"/>
    <w:rsid w:val="007A404E"/>
    <w:rsid w:val="007A52D9"/>
    <w:rsid w:val="007A7301"/>
    <w:rsid w:val="007A7533"/>
    <w:rsid w:val="007B1DF1"/>
    <w:rsid w:val="007B3383"/>
    <w:rsid w:val="007B4B9D"/>
    <w:rsid w:val="007B5491"/>
    <w:rsid w:val="007B5EE5"/>
    <w:rsid w:val="007C0C80"/>
    <w:rsid w:val="007C2A5C"/>
    <w:rsid w:val="007C3254"/>
    <w:rsid w:val="007C4A77"/>
    <w:rsid w:val="007C622C"/>
    <w:rsid w:val="007C6E8E"/>
    <w:rsid w:val="007D27CA"/>
    <w:rsid w:val="007D67E6"/>
    <w:rsid w:val="007D6C85"/>
    <w:rsid w:val="007E0933"/>
    <w:rsid w:val="007E191A"/>
    <w:rsid w:val="007E1E7C"/>
    <w:rsid w:val="007E65E5"/>
    <w:rsid w:val="007E693A"/>
    <w:rsid w:val="007E719B"/>
    <w:rsid w:val="007F2D1C"/>
    <w:rsid w:val="007F4FE1"/>
    <w:rsid w:val="007F58F3"/>
    <w:rsid w:val="00800908"/>
    <w:rsid w:val="00802ADC"/>
    <w:rsid w:val="00802CC3"/>
    <w:rsid w:val="0080339A"/>
    <w:rsid w:val="008064D9"/>
    <w:rsid w:val="008108D2"/>
    <w:rsid w:val="00811869"/>
    <w:rsid w:val="0081440D"/>
    <w:rsid w:val="00814891"/>
    <w:rsid w:val="00816566"/>
    <w:rsid w:val="00817841"/>
    <w:rsid w:val="00820242"/>
    <w:rsid w:val="008208E3"/>
    <w:rsid w:val="00821175"/>
    <w:rsid w:val="00821372"/>
    <w:rsid w:val="00821F22"/>
    <w:rsid w:val="0082250E"/>
    <w:rsid w:val="00822A57"/>
    <w:rsid w:val="00825B5D"/>
    <w:rsid w:val="00825C7C"/>
    <w:rsid w:val="008261F4"/>
    <w:rsid w:val="00831C6A"/>
    <w:rsid w:val="008357CB"/>
    <w:rsid w:val="00835F93"/>
    <w:rsid w:val="00836EF4"/>
    <w:rsid w:val="00837F48"/>
    <w:rsid w:val="00837FB9"/>
    <w:rsid w:val="0084577A"/>
    <w:rsid w:val="00847450"/>
    <w:rsid w:val="008532E4"/>
    <w:rsid w:val="00853982"/>
    <w:rsid w:val="008539B6"/>
    <w:rsid w:val="00854E47"/>
    <w:rsid w:val="00862520"/>
    <w:rsid w:val="0086586D"/>
    <w:rsid w:val="00865B2D"/>
    <w:rsid w:val="00870ECB"/>
    <w:rsid w:val="00877443"/>
    <w:rsid w:val="008820F0"/>
    <w:rsid w:val="008825CD"/>
    <w:rsid w:val="00886FD7"/>
    <w:rsid w:val="00890812"/>
    <w:rsid w:val="00890FFD"/>
    <w:rsid w:val="00894727"/>
    <w:rsid w:val="00895FD4"/>
    <w:rsid w:val="00896E95"/>
    <w:rsid w:val="008A01C7"/>
    <w:rsid w:val="008A0FEE"/>
    <w:rsid w:val="008A114B"/>
    <w:rsid w:val="008A2C5B"/>
    <w:rsid w:val="008A34F4"/>
    <w:rsid w:val="008A3D41"/>
    <w:rsid w:val="008A53D0"/>
    <w:rsid w:val="008A72E1"/>
    <w:rsid w:val="008B0973"/>
    <w:rsid w:val="008B1331"/>
    <w:rsid w:val="008B3B9B"/>
    <w:rsid w:val="008B43FB"/>
    <w:rsid w:val="008B512E"/>
    <w:rsid w:val="008B5785"/>
    <w:rsid w:val="008B6CD2"/>
    <w:rsid w:val="008B74A4"/>
    <w:rsid w:val="008C04CA"/>
    <w:rsid w:val="008C0554"/>
    <w:rsid w:val="008C06D8"/>
    <w:rsid w:val="008C0951"/>
    <w:rsid w:val="008C1ACE"/>
    <w:rsid w:val="008C1DA8"/>
    <w:rsid w:val="008C24FE"/>
    <w:rsid w:val="008C287D"/>
    <w:rsid w:val="008C76BB"/>
    <w:rsid w:val="008D0307"/>
    <w:rsid w:val="008D0B3C"/>
    <w:rsid w:val="008D0B5F"/>
    <w:rsid w:val="008D1232"/>
    <w:rsid w:val="008D1A9F"/>
    <w:rsid w:val="008D2C63"/>
    <w:rsid w:val="008D3919"/>
    <w:rsid w:val="008D6F36"/>
    <w:rsid w:val="008E01B8"/>
    <w:rsid w:val="008E66B0"/>
    <w:rsid w:val="008E7F83"/>
    <w:rsid w:val="008F32EE"/>
    <w:rsid w:val="008F3A1E"/>
    <w:rsid w:val="008F3D9E"/>
    <w:rsid w:val="008F4457"/>
    <w:rsid w:val="008F4A53"/>
    <w:rsid w:val="008F4FB2"/>
    <w:rsid w:val="008F7152"/>
    <w:rsid w:val="009037FD"/>
    <w:rsid w:val="00904107"/>
    <w:rsid w:val="009070B8"/>
    <w:rsid w:val="00907CF6"/>
    <w:rsid w:val="0091039D"/>
    <w:rsid w:val="00910CFF"/>
    <w:rsid w:val="00911EDE"/>
    <w:rsid w:val="009123A5"/>
    <w:rsid w:val="0091246F"/>
    <w:rsid w:val="00913219"/>
    <w:rsid w:val="00913D1D"/>
    <w:rsid w:val="00921589"/>
    <w:rsid w:val="00922EFB"/>
    <w:rsid w:val="00923EDB"/>
    <w:rsid w:val="009241C7"/>
    <w:rsid w:val="00925627"/>
    <w:rsid w:val="0092566A"/>
    <w:rsid w:val="0092726C"/>
    <w:rsid w:val="00927652"/>
    <w:rsid w:val="00930A75"/>
    <w:rsid w:val="00932C88"/>
    <w:rsid w:val="00932CED"/>
    <w:rsid w:val="00934A6B"/>
    <w:rsid w:val="00935931"/>
    <w:rsid w:val="00937A79"/>
    <w:rsid w:val="009429DD"/>
    <w:rsid w:val="00943666"/>
    <w:rsid w:val="00946F86"/>
    <w:rsid w:val="00950B31"/>
    <w:rsid w:val="00951DC4"/>
    <w:rsid w:val="009544E0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8050C"/>
    <w:rsid w:val="00981435"/>
    <w:rsid w:val="00981B3F"/>
    <w:rsid w:val="0098489C"/>
    <w:rsid w:val="00984FAD"/>
    <w:rsid w:val="009850EF"/>
    <w:rsid w:val="009910CF"/>
    <w:rsid w:val="0099330C"/>
    <w:rsid w:val="0099429F"/>
    <w:rsid w:val="009956C7"/>
    <w:rsid w:val="00996124"/>
    <w:rsid w:val="00997712"/>
    <w:rsid w:val="00997E26"/>
    <w:rsid w:val="009A00C0"/>
    <w:rsid w:val="009A53B5"/>
    <w:rsid w:val="009B018C"/>
    <w:rsid w:val="009B0F01"/>
    <w:rsid w:val="009B1261"/>
    <w:rsid w:val="009B1797"/>
    <w:rsid w:val="009B2FA8"/>
    <w:rsid w:val="009B4FBA"/>
    <w:rsid w:val="009B6475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1EC9"/>
    <w:rsid w:val="009D3CF0"/>
    <w:rsid w:val="009D533B"/>
    <w:rsid w:val="009D7550"/>
    <w:rsid w:val="009E1A7B"/>
    <w:rsid w:val="009E2176"/>
    <w:rsid w:val="009E3107"/>
    <w:rsid w:val="009E3C3E"/>
    <w:rsid w:val="009E695B"/>
    <w:rsid w:val="009F2A6A"/>
    <w:rsid w:val="009F7121"/>
    <w:rsid w:val="00A0070C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4754"/>
    <w:rsid w:val="00A1656F"/>
    <w:rsid w:val="00A20093"/>
    <w:rsid w:val="00A2014D"/>
    <w:rsid w:val="00A20F06"/>
    <w:rsid w:val="00A2217C"/>
    <w:rsid w:val="00A229AF"/>
    <w:rsid w:val="00A24F7D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70B0"/>
    <w:rsid w:val="00A572EC"/>
    <w:rsid w:val="00A60DE0"/>
    <w:rsid w:val="00A61BB5"/>
    <w:rsid w:val="00A624DC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80022"/>
    <w:rsid w:val="00A81C6E"/>
    <w:rsid w:val="00A83526"/>
    <w:rsid w:val="00A8701A"/>
    <w:rsid w:val="00A87D96"/>
    <w:rsid w:val="00A9050D"/>
    <w:rsid w:val="00A90B31"/>
    <w:rsid w:val="00A90B6C"/>
    <w:rsid w:val="00A90DB7"/>
    <w:rsid w:val="00A96D89"/>
    <w:rsid w:val="00A9772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1CFD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3B14"/>
    <w:rsid w:val="00B24D48"/>
    <w:rsid w:val="00B26F14"/>
    <w:rsid w:val="00B26F9B"/>
    <w:rsid w:val="00B277AE"/>
    <w:rsid w:val="00B3162E"/>
    <w:rsid w:val="00B32AF9"/>
    <w:rsid w:val="00B3427A"/>
    <w:rsid w:val="00B3597F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C46"/>
    <w:rsid w:val="00B60280"/>
    <w:rsid w:val="00B609EA"/>
    <w:rsid w:val="00B63685"/>
    <w:rsid w:val="00B63B5B"/>
    <w:rsid w:val="00B66635"/>
    <w:rsid w:val="00B715C9"/>
    <w:rsid w:val="00B71B25"/>
    <w:rsid w:val="00B73881"/>
    <w:rsid w:val="00B74BDD"/>
    <w:rsid w:val="00B77950"/>
    <w:rsid w:val="00B810B5"/>
    <w:rsid w:val="00B81798"/>
    <w:rsid w:val="00B81B33"/>
    <w:rsid w:val="00B82F3E"/>
    <w:rsid w:val="00B84A7A"/>
    <w:rsid w:val="00B85108"/>
    <w:rsid w:val="00B855EA"/>
    <w:rsid w:val="00B86C54"/>
    <w:rsid w:val="00B92180"/>
    <w:rsid w:val="00B931B8"/>
    <w:rsid w:val="00B953C0"/>
    <w:rsid w:val="00B9560D"/>
    <w:rsid w:val="00B9705A"/>
    <w:rsid w:val="00BA0C54"/>
    <w:rsid w:val="00BA1F94"/>
    <w:rsid w:val="00BA49C0"/>
    <w:rsid w:val="00BB4E43"/>
    <w:rsid w:val="00BB67EF"/>
    <w:rsid w:val="00BB7FE1"/>
    <w:rsid w:val="00BC3C11"/>
    <w:rsid w:val="00BC4663"/>
    <w:rsid w:val="00BC4BDD"/>
    <w:rsid w:val="00BC593D"/>
    <w:rsid w:val="00BD0E72"/>
    <w:rsid w:val="00BD205F"/>
    <w:rsid w:val="00BD2A29"/>
    <w:rsid w:val="00BD484C"/>
    <w:rsid w:val="00BD4D7D"/>
    <w:rsid w:val="00BE59E5"/>
    <w:rsid w:val="00BE6319"/>
    <w:rsid w:val="00BE777F"/>
    <w:rsid w:val="00BF188F"/>
    <w:rsid w:val="00BF4B9D"/>
    <w:rsid w:val="00BF4FCD"/>
    <w:rsid w:val="00C031D6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723C"/>
    <w:rsid w:val="00C30372"/>
    <w:rsid w:val="00C3171B"/>
    <w:rsid w:val="00C323E8"/>
    <w:rsid w:val="00C32D9C"/>
    <w:rsid w:val="00C34DB9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6E2E"/>
    <w:rsid w:val="00C67E15"/>
    <w:rsid w:val="00C702E5"/>
    <w:rsid w:val="00C7224E"/>
    <w:rsid w:val="00C729F9"/>
    <w:rsid w:val="00C74C2C"/>
    <w:rsid w:val="00C75F10"/>
    <w:rsid w:val="00C76274"/>
    <w:rsid w:val="00C7749C"/>
    <w:rsid w:val="00C80C2C"/>
    <w:rsid w:val="00C82B54"/>
    <w:rsid w:val="00C82BD2"/>
    <w:rsid w:val="00C83D05"/>
    <w:rsid w:val="00C86CAA"/>
    <w:rsid w:val="00C873A5"/>
    <w:rsid w:val="00C901DE"/>
    <w:rsid w:val="00C90673"/>
    <w:rsid w:val="00C92257"/>
    <w:rsid w:val="00C9302E"/>
    <w:rsid w:val="00C931E7"/>
    <w:rsid w:val="00C93968"/>
    <w:rsid w:val="00C93D0B"/>
    <w:rsid w:val="00C95118"/>
    <w:rsid w:val="00C96347"/>
    <w:rsid w:val="00C97A78"/>
    <w:rsid w:val="00C97F9F"/>
    <w:rsid w:val="00CA0661"/>
    <w:rsid w:val="00CA0786"/>
    <w:rsid w:val="00CA193F"/>
    <w:rsid w:val="00CA6347"/>
    <w:rsid w:val="00CA6912"/>
    <w:rsid w:val="00CA7671"/>
    <w:rsid w:val="00CB11AA"/>
    <w:rsid w:val="00CB45DA"/>
    <w:rsid w:val="00CB49C0"/>
    <w:rsid w:val="00CB720A"/>
    <w:rsid w:val="00CB7AF2"/>
    <w:rsid w:val="00CC0C99"/>
    <w:rsid w:val="00CC0FB3"/>
    <w:rsid w:val="00CC25E2"/>
    <w:rsid w:val="00CC28BE"/>
    <w:rsid w:val="00CC310F"/>
    <w:rsid w:val="00CC334F"/>
    <w:rsid w:val="00CC3E4E"/>
    <w:rsid w:val="00CC64C9"/>
    <w:rsid w:val="00CC6EF3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7A7"/>
    <w:rsid w:val="00D05FE1"/>
    <w:rsid w:val="00D100B8"/>
    <w:rsid w:val="00D108E7"/>
    <w:rsid w:val="00D114A6"/>
    <w:rsid w:val="00D1212A"/>
    <w:rsid w:val="00D125D1"/>
    <w:rsid w:val="00D129D2"/>
    <w:rsid w:val="00D151F9"/>
    <w:rsid w:val="00D2433A"/>
    <w:rsid w:val="00D26D40"/>
    <w:rsid w:val="00D34436"/>
    <w:rsid w:val="00D34F2C"/>
    <w:rsid w:val="00D42931"/>
    <w:rsid w:val="00D42DB8"/>
    <w:rsid w:val="00D43AFF"/>
    <w:rsid w:val="00D44FB2"/>
    <w:rsid w:val="00D467B9"/>
    <w:rsid w:val="00D46D39"/>
    <w:rsid w:val="00D47AB5"/>
    <w:rsid w:val="00D501A0"/>
    <w:rsid w:val="00D53528"/>
    <w:rsid w:val="00D54CD8"/>
    <w:rsid w:val="00D6185C"/>
    <w:rsid w:val="00D64B9E"/>
    <w:rsid w:val="00D64D4C"/>
    <w:rsid w:val="00D66D95"/>
    <w:rsid w:val="00D702BC"/>
    <w:rsid w:val="00D715C4"/>
    <w:rsid w:val="00D74F0B"/>
    <w:rsid w:val="00D75406"/>
    <w:rsid w:val="00D772E8"/>
    <w:rsid w:val="00D80224"/>
    <w:rsid w:val="00D81ED2"/>
    <w:rsid w:val="00D90C74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B00A8"/>
    <w:rsid w:val="00DB0126"/>
    <w:rsid w:val="00DB0B98"/>
    <w:rsid w:val="00DB1BA3"/>
    <w:rsid w:val="00DB1D76"/>
    <w:rsid w:val="00DB2199"/>
    <w:rsid w:val="00DB36D0"/>
    <w:rsid w:val="00DB586D"/>
    <w:rsid w:val="00DB6CB7"/>
    <w:rsid w:val="00DC0242"/>
    <w:rsid w:val="00DC04EC"/>
    <w:rsid w:val="00DC4E7B"/>
    <w:rsid w:val="00DC5792"/>
    <w:rsid w:val="00DC62FA"/>
    <w:rsid w:val="00DC70B9"/>
    <w:rsid w:val="00DD1567"/>
    <w:rsid w:val="00DD5A1E"/>
    <w:rsid w:val="00DD6F1E"/>
    <w:rsid w:val="00DE237A"/>
    <w:rsid w:val="00DE331B"/>
    <w:rsid w:val="00DE413B"/>
    <w:rsid w:val="00DE558D"/>
    <w:rsid w:val="00DE6868"/>
    <w:rsid w:val="00DE6FD5"/>
    <w:rsid w:val="00DE7816"/>
    <w:rsid w:val="00DE7B03"/>
    <w:rsid w:val="00DF2B51"/>
    <w:rsid w:val="00DF48C9"/>
    <w:rsid w:val="00DF6A92"/>
    <w:rsid w:val="00E00E3E"/>
    <w:rsid w:val="00E01900"/>
    <w:rsid w:val="00E03250"/>
    <w:rsid w:val="00E07949"/>
    <w:rsid w:val="00E104EB"/>
    <w:rsid w:val="00E107FB"/>
    <w:rsid w:val="00E13525"/>
    <w:rsid w:val="00E13FCD"/>
    <w:rsid w:val="00E236C4"/>
    <w:rsid w:val="00E30B66"/>
    <w:rsid w:val="00E31371"/>
    <w:rsid w:val="00E319E8"/>
    <w:rsid w:val="00E32AD8"/>
    <w:rsid w:val="00E348E8"/>
    <w:rsid w:val="00E36EE9"/>
    <w:rsid w:val="00E40A3F"/>
    <w:rsid w:val="00E40E3F"/>
    <w:rsid w:val="00E41ABD"/>
    <w:rsid w:val="00E41B89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6CDE"/>
    <w:rsid w:val="00E56DA2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52F5"/>
    <w:rsid w:val="00E75554"/>
    <w:rsid w:val="00E77231"/>
    <w:rsid w:val="00E80BF3"/>
    <w:rsid w:val="00E83E7E"/>
    <w:rsid w:val="00E8490A"/>
    <w:rsid w:val="00E84DDC"/>
    <w:rsid w:val="00E857E3"/>
    <w:rsid w:val="00E85867"/>
    <w:rsid w:val="00E91C34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4CF"/>
    <w:rsid w:val="00EF6F3B"/>
    <w:rsid w:val="00F0161D"/>
    <w:rsid w:val="00F01EA4"/>
    <w:rsid w:val="00F02CCF"/>
    <w:rsid w:val="00F03360"/>
    <w:rsid w:val="00F06A04"/>
    <w:rsid w:val="00F06EAE"/>
    <w:rsid w:val="00F07697"/>
    <w:rsid w:val="00F07B01"/>
    <w:rsid w:val="00F10B33"/>
    <w:rsid w:val="00F12BAB"/>
    <w:rsid w:val="00F1326B"/>
    <w:rsid w:val="00F1382C"/>
    <w:rsid w:val="00F200FB"/>
    <w:rsid w:val="00F20243"/>
    <w:rsid w:val="00F24181"/>
    <w:rsid w:val="00F26098"/>
    <w:rsid w:val="00F265A7"/>
    <w:rsid w:val="00F31993"/>
    <w:rsid w:val="00F32E76"/>
    <w:rsid w:val="00F34D63"/>
    <w:rsid w:val="00F350C5"/>
    <w:rsid w:val="00F3636F"/>
    <w:rsid w:val="00F40E9A"/>
    <w:rsid w:val="00F414B9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3CD"/>
    <w:rsid w:val="00F55A92"/>
    <w:rsid w:val="00F56F5B"/>
    <w:rsid w:val="00F57848"/>
    <w:rsid w:val="00F60E6B"/>
    <w:rsid w:val="00F64471"/>
    <w:rsid w:val="00F652AE"/>
    <w:rsid w:val="00F72F77"/>
    <w:rsid w:val="00F73D7A"/>
    <w:rsid w:val="00F7411C"/>
    <w:rsid w:val="00F84D0F"/>
    <w:rsid w:val="00F84FB5"/>
    <w:rsid w:val="00F867A3"/>
    <w:rsid w:val="00F903CF"/>
    <w:rsid w:val="00F916CA"/>
    <w:rsid w:val="00F9457C"/>
    <w:rsid w:val="00F96E82"/>
    <w:rsid w:val="00FA0882"/>
    <w:rsid w:val="00FA167F"/>
    <w:rsid w:val="00FA2993"/>
    <w:rsid w:val="00FA3D22"/>
    <w:rsid w:val="00FA63E0"/>
    <w:rsid w:val="00FB0A94"/>
    <w:rsid w:val="00FB0B5D"/>
    <w:rsid w:val="00FB0F4C"/>
    <w:rsid w:val="00FB5CB0"/>
    <w:rsid w:val="00FB6DB8"/>
    <w:rsid w:val="00FC00D7"/>
    <w:rsid w:val="00FC0368"/>
    <w:rsid w:val="00FC0BE6"/>
    <w:rsid w:val="00FC6CE6"/>
    <w:rsid w:val="00FD008A"/>
    <w:rsid w:val="00FD31F5"/>
    <w:rsid w:val="00FD6776"/>
    <w:rsid w:val="00FD76EE"/>
    <w:rsid w:val="00FE465B"/>
    <w:rsid w:val="00FE5011"/>
    <w:rsid w:val="00FE65B6"/>
    <w:rsid w:val="00FE79A6"/>
    <w:rsid w:val="00FF204E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roslava.dvorakova@ibot.cas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atej.man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.sorbus.ibot.cas.cz/matej.man/microclimate-atlas-public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9BA00-DD3A-4FF7-9D16-7AF5F97CD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01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5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3</cp:revision>
  <cp:lastPrinted>2018-10-23T15:28:00Z</cp:lastPrinted>
  <dcterms:created xsi:type="dcterms:W3CDTF">2023-02-15T09:45:00Z</dcterms:created>
  <dcterms:modified xsi:type="dcterms:W3CDTF">2023-02-15T10:09:00Z</dcterms:modified>
</cp:coreProperties>
</file>